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C4F0E3" w14:textId="6D99A84A" w:rsidR="00B22F77" w:rsidRPr="00645558" w:rsidRDefault="00B22F77" w:rsidP="008428A3">
      <w:pPr>
        <w:pStyle w:val="NormalWeb"/>
        <w:spacing w:before="0" w:beforeAutospacing="0" w:after="0" w:afterAutospacing="0"/>
        <w:jc w:val="center"/>
        <w:rPr>
          <w:b/>
          <w:color w:val="000000"/>
          <w:sz w:val="36"/>
          <w:szCs w:val="27"/>
        </w:rPr>
      </w:pPr>
    </w:p>
    <w:p w14:paraId="3ADA11D3" w14:textId="77777777" w:rsidR="00206C8C" w:rsidRPr="00645558" w:rsidRDefault="00206C8C" w:rsidP="008428A3">
      <w:pPr>
        <w:pStyle w:val="NormalWeb"/>
        <w:spacing w:before="0" w:beforeAutospacing="0" w:after="0" w:afterAutospacing="0"/>
        <w:jc w:val="center"/>
        <w:rPr>
          <w:b/>
          <w:color w:val="000000"/>
          <w:sz w:val="36"/>
          <w:szCs w:val="27"/>
        </w:rPr>
      </w:pPr>
    </w:p>
    <w:p w14:paraId="75711FB5" w14:textId="77777777" w:rsidR="00B22F77" w:rsidRPr="00645558" w:rsidRDefault="00B22F77" w:rsidP="008428A3">
      <w:pPr>
        <w:pStyle w:val="NormalWeb"/>
        <w:spacing w:before="0" w:beforeAutospacing="0" w:after="0" w:afterAutospacing="0"/>
        <w:jc w:val="center"/>
        <w:rPr>
          <w:b/>
          <w:color w:val="000000"/>
          <w:sz w:val="36"/>
          <w:szCs w:val="27"/>
        </w:rPr>
      </w:pPr>
    </w:p>
    <w:p w14:paraId="3E9698D7" w14:textId="6B59F74C" w:rsidR="008428A3" w:rsidRPr="00645558" w:rsidRDefault="008428A3" w:rsidP="008428A3">
      <w:pPr>
        <w:pStyle w:val="NormalWeb"/>
        <w:spacing w:before="0" w:beforeAutospacing="0" w:after="0" w:afterAutospacing="0"/>
        <w:jc w:val="center"/>
        <w:rPr>
          <w:b/>
          <w:color w:val="000000"/>
          <w:sz w:val="36"/>
          <w:szCs w:val="27"/>
        </w:rPr>
      </w:pPr>
      <w:r w:rsidRPr="00645558">
        <w:rPr>
          <w:b/>
          <w:color w:val="000000"/>
          <w:sz w:val="36"/>
          <w:szCs w:val="27"/>
        </w:rPr>
        <w:t>Projeto Social – Aprendizagem com Extensão</w:t>
      </w:r>
    </w:p>
    <w:p w14:paraId="32724EBE" w14:textId="71C30AC6" w:rsidR="008428A3" w:rsidRPr="00645558" w:rsidRDefault="008428A3" w:rsidP="008428A3">
      <w:pPr>
        <w:pStyle w:val="NormalWeb"/>
        <w:spacing w:before="0" w:beforeAutospacing="0" w:after="0" w:afterAutospacing="0"/>
        <w:jc w:val="center"/>
        <w:rPr>
          <w:color w:val="000000"/>
          <w:sz w:val="28"/>
          <w:szCs w:val="27"/>
        </w:rPr>
      </w:pPr>
      <w:r w:rsidRPr="00645558">
        <w:rPr>
          <w:color w:val="000000"/>
          <w:sz w:val="28"/>
          <w:szCs w:val="27"/>
        </w:rPr>
        <w:t xml:space="preserve">Projeto </w:t>
      </w:r>
      <w:r w:rsidR="00DF41A0">
        <w:rPr>
          <w:color w:val="000000"/>
          <w:sz w:val="28"/>
          <w:szCs w:val="27"/>
        </w:rPr>
        <w:t>para prospecção de novos nichos de mercado para um hotel da cidade de Aparecida</w:t>
      </w:r>
    </w:p>
    <w:p w14:paraId="1D422886" w14:textId="77777777" w:rsidR="008428A3" w:rsidRPr="00645558" w:rsidRDefault="008428A3" w:rsidP="00F515AD">
      <w:pPr>
        <w:jc w:val="center"/>
        <w:rPr>
          <w:rFonts w:ascii="Arial" w:hAnsi="Arial" w:cs="Arial"/>
          <w:szCs w:val="23"/>
        </w:rPr>
      </w:pPr>
    </w:p>
    <w:p w14:paraId="7B3DDFE8" w14:textId="77777777" w:rsidR="00755182" w:rsidRPr="00645558" w:rsidRDefault="00755182" w:rsidP="00F515AD">
      <w:pPr>
        <w:jc w:val="center"/>
        <w:rPr>
          <w:rFonts w:ascii="Arial" w:hAnsi="Arial" w:cs="Arial"/>
          <w:b/>
          <w:szCs w:val="23"/>
        </w:rPr>
      </w:pPr>
    </w:p>
    <w:p w14:paraId="34A9F633" w14:textId="58453C60" w:rsidR="00521162" w:rsidRPr="00645558" w:rsidRDefault="00521162">
      <w:pPr>
        <w:rPr>
          <w:rFonts w:ascii="Arial" w:hAnsi="Arial" w:cs="Arial"/>
          <w:szCs w:val="23"/>
        </w:rPr>
      </w:pPr>
    </w:p>
    <w:p w14:paraId="732A0BDC" w14:textId="77777777" w:rsidR="007D1527" w:rsidRPr="00645558" w:rsidRDefault="007D1527">
      <w:pPr>
        <w:rPr>
          <w:rFonts w:ascii="Arial" w:hAnsi="Arial" w:cs="Arial"/>
          <w:szCs w:val="23"/>
        </w:rPr>
      </w:pPr>
    </w:p>
    <w:p w14:paraId="34A9F635" w14:textId="3151CC98" w:rsidR="00F46BC9" w:rsidRPr="00645558" w:rsidRDefault="00F46BC9">
      <w:pPr>
        <w:rPr>
          <w:rFonts w:ascii="Arial" w:hAnsi="Arial" w:cs="Arial"/>
          <w:b/>
          <w:szCs w:val="23"/>
        </w:rPr>
      </w:pPr>
      <w:r w:rsidRPr="00645558">
        <w:rPr>
          <w:rFonts w:ascii="Arial" w:hAnsi="Arial" w:cs="Arial"/>
          <w:b/>
          <w:szCs w:val="23"/>
        </w:rPr>
        <w:t>Introdução</w:t>
      </w:r>
    </w:p>
    <w:p w14:paraId="2A22C321" w14:textId="77777777" w:rsidR="00EE085A" w:rsidRPr="00645558" w:rsidRDefault="00EE085A">
      <w:pPr>
        <w:rPr>
          <w:rFonts w:ascii="Arial" w:hAnsi="Arial" w:cs="Arial"/>
          <w:b/>
          <w:szCs w:val="23"/>
        </w:rPr>
      </w:pPr>
    </w:p>
    <w:p w14:paraId="34A9F636" w14:textId="3E80EE2F" w:rsidR="00F46BC9" w:rsidRPr="00645558" w:rsidRDefault="00F46BC9" w:rsidP="007923AC">
      <w:pPr>
        <w:pStyle w:val="Corpodotrabalho"/>
        <w:rPr>
          <w:sz w:val="22"/>
        </w:rPr>
      </w:pPr>
      <w:r w:rsidRPr="00645558">
        <w:rPr>
          <w:sz w:val="22"/>
        </w:rPr>
        <w:t xml:space="preserve">Normalmente as atividades de ensino são dissociadas da realidade </w:t>
      </w:r>
      <w:r w:rsidR="007923AC" w:rsidRPr="00645558">
        <w:rPr>
          <w:sz w:val="22"/>
        </w:rPr>
        <w:t>d</w:t>
      </w:r>
      <w:r w:rsidRPr="00645558">
        <w:rPr>
          <w:sz w:val="22"/>
        </w:rPr>
        <w:t>a qual os futuros profissionais vão atu</w:t>
      </w:r>
      <w:r w:rsidR="00B14F10" w:rsidRPr="00645558">
        <w:rPr>
          <w:sz w:val="22"/>
        </w:rPr>
        <w:t>ar. Por outro lado, em nosso paí</w:t>
      </w:r>
      <w:r w:rsidRPr="00645558">
        <w:rPr>
          <w:sz w:val="22"/>
        </w:rPr>
        <w:t xml:space="preserve">s há uma carência muito grande de qualificação e capacitação </w:t>
      </w:r>
      <w:r w:rsidR="003A3116" w:rsidRPr="00645558">
        <w:rPr>
          <w:sz w:val="22"/>
        </w:rPr>
        <w:t xml:space="preserve">técnica </w:t>
      </w:r>
      <w:r w:rsidRPr="00645558">
        <w:rPr>
          <w:sz w:val="22"/>
        </w:rPr>
        <w:t>na maioria das empresas.</w:t>
      </w:r>
      <w:r w:rsidR="003A3116" w:rsidRPr="00645558">
        <w:rPr>
          <w:sz w:val="22"/>
        </w:rPr>
        <w:t xml:space="preserve"> Essa carência se acentua quando se trata de técnicas de gestão.</w:t>
      </w:r>
      <w:r w:rsidR="00B14F10" w:rsidRPr="00645558">
        <w:rPr>
          <w:sz w:val="22"/>
        </w:rPr>
        <w:t xml:space="preserve"> </w:t>
      </w:r>
      <w:r w:rsidR="005D15E2">
        <w:rPr>
          <w:sz w:val="22"/>
        </w:rPr>
        <w:t xml:space="preserve">Conduzir </w:t>
      </w:r>
      <w:r w:rsidR="004D5F2D">
        <w:rPr>
          <w:sz w:val="22"/>
        </w:rPr>
        <w:t>os alunos</w:t>
      </w:r>
      <w:r w:rsidR="005D15E2">
        <w:rPr>
          <w:sz w:val="22"/>
        </w:rPr>
        <w:t xml:space="preserve"> no processo de avaliação e implantação de um novo negócio é uma forma de </w:t>
      </w:r>
      <w:r w:rsidR="00970F68">
        <w:rPr>
          <w:sz w:val="22"/>
        </w:rPr>
        <w:t>aprender conceitos de gestão de uma forma “hands-on”</w:t>
      </w:r>
      <w:r w:rsidRPr="00645558">
        <w:rPr>
          <w:sz w:val="22"/>
        </w:rPr>
        <w:t>.</w:t>
      </w:r>
      <w:r w:rsidR="00D566C5" w:rsidRPr="00645558">
        <w:rPr>
          <w:sz w:val="22"/>
        </w:rPr>
        <w:t xml:space="preserve"> </w:t>
      </w:r>
    </w:p>
    <w:p w14:paraId="50511422" w14:textId="39478EE3" w:rsidR="00EE085A" w:rsidRPr="00645558" w:rsidRDefault="00EE085A" w:rsidP="007923AC">
      <w:pPr>
        <w:pStyle w:val="Corpodotrabalho"/>
        <w:rPr>
          <w:sz w:val="22"/>
        </w:rPr>
      </w:pPr>
      <w:r w:rsidRPr="00645558">
        <w:rPr>
          <w:sz w:val="22"/>
        </w:rPr>
        <w:t>O projeto da disciplina contará com a colaboração da EEL Júnior – Consu</w:t>
      </w:r>
      <w:r w:rsidR="004D5F2D">
        <w:rPr>
          <w:sz w:val="22"/>
        </w:rPr>
        <w:t>ltoria em Engenharia</w:t>
      </w:r>
      <w:r w:rsidRPr="00645558">
        <w:rPr>
          <w:sz w:val="22"/>
        </w:rPr>
        <w:t xml:space="preserve">. O objetivo principal </w:t>
      </w:r>
      <w:r w:rsidR="00206C8C" w:rsidRPr="00645558">
        <w:rPr>
          <w:sz w:val="22"/>
        </w:rPr>
        <w:t>dessa parceria</w:t>
      </w:r>
      <w:r w:rsidRPr="00645558">
        <w:rPr>
          <w:sz w:val="22"/>
        </w:rPr>
        <w:t xml:space="preserve"> é o de motivar </w:t>
      </w:r>
      <w:r w:rsidR="00206C8C" w:rsidRPr="00645558">
        <w:rPr>
          <w:sz w:val="22"/>
        </w:rPr>
        <w:t>os alunos</w:t>
      </w:r>
      <w:r w:rsidRPr="00645558">
        <w:rPr>
          <w:sz w:val="22"/>
        </w:rPr>
        <w:t xml:space="preserve"> que vão participar da disciplina.</w:t>
      </w:r>
    </w:p>
    <w:p w14:paraId="34A9F637" w14:textId="77777777" w:rsidR="00F46BC9" w:rsidRPr="00645558" w:rsidRDefault="00F46BC9">
      <w:pPr>
        <w:rPr>
          <w:rFonts w:ascii="Arial" w:hAnsi="Arial" w:cs="Arial"/>
          <w:szCs w:val="23"/>
        </w:rPr>
      </w:pPr>
    </w:p>
    <w:p w14:paraId="34A9F638" w14:textId="77777777" w:rsidR="00521162" w:rsidRPr="00645558" w:rsidRDefault="00521162">
      <w:pPr>
        <w:rPr>
          <w:rFonts w:ascii="Arial" w:hAnsi="Arial" w:cs="Arial"/>
          <w:b/>
          <w:szCs w:val="23"/>
        </w:rPr>
      </w:pPr>
      <w:r w:rsidRPr="00645558">
        <w:rPr>
          <w:rFonts w:ascii="Arial" w:hAnsi="Arial" w:cs="Arial"/>
          <w:b/>
          <w:szCs w:val="23"/>
        </w:rPr>
        <w:t>Objetivo</w:t>
      </w:r>
    </w:p>
    <w:p w14:paraId="34A9F639" w14:textId="50E5D581" w:rsidR="00521162" w:rsidRPr="00645558" w:rsidRDefault="00521162" w:rsidP="007923AC">
      <w:pPr>
        <w:pStyle w:val="Corpodotrabalho"/>
        <w:rPr>
          <w:sz w:val="22"/>
        </w:rPr>
      </w:pPr>
      <w:r w:rsidRPr="00645558">
        <w:rPr>
          <w:sz w:val="22"/>
        </w:rPr>
        <w:t xml:space="preserve">Desenvolver </w:t>
      </w:r>
      <w:r w:rsidR="00F46BC9" w:rsidRPr="00645558">
        <w:rPr>
          <w:sz w:val="22"/>
        </w:rPr>
        <w:t xml:space="preserve">no aluno </w:t>
      </w:r>
      <w:r w:rsidR="007923AC" w:rsidRPr="00645558">
        <w:rPr>
          <w:sz w:val="22"/>
        </w:rPr>
        <w:t xml:space="preserve">competências administrativas pela aplicação </w:t>
      </w:r>
      <w:r w:rsidR="00F46BC9" w:rsidRPr="00645558">
        <w:rPr>
          <w:sz w:val="22"/>
        </w:rPr>
        <w:t xml:space="preserve">pratica </w:t>
      </w:r>
      <w:r w:rsidR="007923AC" w:rsidRPr="00645558">
        <w:rPr>
          <w:sz w:val="22"/>
        </w:rPr>
        <w:t>d</w:t>
      </w:r>
      <w:r w:rsidR="00F46BC9" w:rsidRPr="00645558">
        <w:rPr>
          <w:sz w:val="22"/>
        </w:rPr>
        <w:t xml:space="preserve">os conceitos de gestão de negócios associado a </w:t>
      </w:r>
      <w:r w:rsidR="00970F68">
        <w:rPr>
          <w:sz w:val="22"/>
        </w:rPr>
        <w:t xml:space="preserve">uma proposta para implantação de uma unidade de produção de </w:t>
      </w:r>
      <w:r w:rsidR="00376F79">
        <w:rPr>
          <w:sz w:val="22"/>
        </w:rPr>
        <w:t>biodiesel</w:t>
      </w:r>
      <w:r w:rsidR="00755182" w:rsidRPr="00645558">
        <w:rPr>
          <w:sz w:val="22"/>
        </w:rPr>
        <w:t xml:space="preserve">. </w:t>
      </w:r>
    </w:p>
    <w:p w14:paraId="34A9F63A" w14:textId="77777777" w:rsidR="00F46BC9" w:rsidRPr="00645558" w:rsidRDefault="00F46BC9">
      <w:pPr>
        <w:rPr>
          <w:rFonts w:ascii="Arial" w:hAnsi="Arial" w:cs="Arial"/>
          <w:szCs w:val="23"/>
        </w:rPr>
      </w:pPr>
    </w:p>
    <w:p w14:paraId="34A9F63B" w14:textId="695E7C99" w:rsidR="00F46BC9" w:rsidRPr="00645558" w:rsidRDefault="00F46BC9">
      <w:pPr>
        <w:rPr>
          <w:rFonts w:ascii="Arial" w:hAnsi="Arial" w:cs="Arial"/>
          <w:b/>
          <w:szCs w:val="23"/>
        </w:rPr>
      </w:pPr>
      <w:r w:rsidRPr="00645558">
        <w:rPr>
          <w:rFonts w:ascii="Arial" w:hAnsi="Arial" w:cs="Arial"/>
          <w:b/>
          <w:szCs w:val="23"/>
        </w:rPr>
        <w:t>Desenvolvimento</w:t>
      </w:r>
      <w:r w:rsidR="00037A16" w:rsidRPr="00645558">
        <w:rPr>
          <w:rStyle w:val="Refdenotaderodap"/>
          <w:rFonts w:ascii="Arial" w:hAnsi="Arial" w:cs="Arial"/>
          <w:b/>
          <w:szCs w:val="23"/>
        </w:rPr>
        <w:footnoteReference w:id="1"/>
      </w:r>
      <w:r w:rsidRPr="00645558">
        <w:rPr>
          <w:rFonts w:ascii="Arial" w:hAnsi="Arial" w:cs="Arial"/>
          <w:b/>
          <w:szCs w:val="23"/>
        </w:rPr>
        <w:t>:</w:t>
      </w:r>
    </w:p>
    <w:p w14:paraId="34A9F63D" w14:textId="0521AFAE" w:rsidR="00F46BC9" w:rsidRPr="00645558" w:rsidRDefault="00970F68" w:rsidP="007923AC">
      <w:pPr>
        <w:pStyle w:val="Corpodotrabalho"/>
        <w:rPr>
          <w:sz w:val="22"/>
        </w:rPr>
      </w:pPr>
      <w:r>
        <w:rPr>
          <w:sz w:val="22"/>
        </w:rPr>
        <w:t xml:space="preserve">Para realização do projeto os alunos deverão se organizar em equipes </w:t>
      </w:r>
      <w:r w:rsidR="00721E3C">
        <w:rPr>
          <w:sz w:val="22"/>
        </w:rPr>
        <w:t>de</w:t>
      </w:r>
      <w:r w:rsidR="00F50A59" w:rsidRPr="00645558">
        <w:rPr>
          <w:sz w:val="22"/>
        </w:rPr>
        <w:t xml:space="preserve"> </w:t>
      </w:r>
      <w:r w:rsidR="00F91C90" w:rsidRPr="00645558">
        <w:rPr>
          <w:sz w:val="22"/>
        </w:rPr>
        <w:t xml:space="preserve">livre </w:t>
      </w:r>
      <w:r w:rsidR="00152759" w:rsidRPr="00645558">
        <w:rPr>
          <w:sz w:val="22"/>
        </w:rPr>
        <w:t>escolha</w:t>
      </w:r>
      <w:r w:rsidR="00721E3C">
        <w:rPr>
          <w:sz w:val="22"/>
        </w:rPr>
        <w:t xml:space="preserve"> da turma</w:t>
      </w:r>
      <w:r w:rsidR="00F46BC9" w:rsidRPr="00645558">
        <w:rPr>
          <w:sz w:val="22"/>
        </w:rPr>
        <w:t>.</w:t>
      </w:r>
      <w:r w:rsidR="00811B57">
        <w:rPr>
          <w:sz w:val="22"/>
        </w:rPr>
        <w:t xml:space="preserve"> As equipes deverão reunir-se se</w:t>
      </w:r>
      <w:r w:rsidR="008A17CE">
        <w:rPr>
          <w:sz w:val="22"/>
        </w:rPr>
        <w:t>manalmente em sala de aula para desenvolver o projeto sob orientação do professor da disciplina</w:t>
      </w:r>
      <w:r w:rsidR="007A6F5E" w:rsidRPr="00645558">
        <w:rPr>
          <w:sz w:val="22"/>
        </w:rPr>
        <w:t>.</w:t>
      </w:r>
    </w:p>
    <w:p w14:paraId="52D195F8" w14:textId="2C16E22F" w:rsidR="006E198C" w:rsidRDefault="006E198C" w:rsidP="007923AC">
      <w:pPr>
        <w:pStyle w:val="Corpodotrabalho"/>
        <w:rPr>
          <w:sz w:val="22"/>
        </w:rPr>
      </w:pPr>
      <w:r w:rsidRPr="00645558">
        <w:rPr>
          <w:sz w:val="22"/>
        </w:rPr>
        <w:t>Cada equipe deverá ter um capitão e um secretário. Os nomes dos dois deverão ser repassados para o professor. Durante o desenvolvimento do trabalho haverá, no início da aula uma reunião com todos os capitães, ou um representante de cada equipe. Nessa reunião serão apresentados o estágio do trabalho de cada equipe, as dificuldades e comentário pertinentes.</w:t>
      </w:r>
    </w:p>
    <w:p w14:paraId="04EFE537" w14:textId="6E8B29BA" w:rsidR="00E930CF" w:rsidRPr="00645558" w:rsidRDefault="00E930CF" w:rsidP="007923AC">
      <w:pPr>
        <w:pStyle w:val="Corpodotrabalho"/>
        <w:rPr>
          <w:sz w:val="22"/>
        </w:rPr>
      </w:pPr>
      <w:r>
        <w:rPr>
          <w:sz w:val="22"/>
        </w:rPr>
        <w:t>Cada equipe deverá se reunir ini</w:t>
      </w:r>
      <w:r w:rsidR="00BE488E">
        <w:rPr>
          <w:sz w:val="22"/>
        </w:rPr>
        <w:t>cialmente para planejar as atividades que serão realizadas na semana buscando atingir o projeto final</w:t>
      </w:r>
    </w:p>
    <w:p w14:paraId="2D0D06B1" w14:textId="21D08F06" w:rsidR="00B22F77" w:rsidRDefault="004A738E" w:rsidP="004A738E">
      <w:pPr>
        <w:pStyle w:val="Ttulo"/>
        <w:rPr>
          <w:sz w:val="22"/>
        </w:rPr>
      </w:pPr>
      <w:r w:rsidRPr="004A738E">
        <w:rPr>
          <w:sz w:val="22"/>
        </w:rPr>
        <w:t>Uso do SCRUM</w:t>
      </w:r>
    </w:p>
    <w:p w14:paraId="590BAFDF" w14:textId="75F31946" w:rsidR="004A738E" w:rsidRPr="004A738E" w:rsidRDefault="004A738E" w:rsidP="004A738E">
      <w:pPr>
        <w:pStyle w:val="Corpodotrabalho"/>
      </w:pPr>
      <w:r>
        <w:t>Para desenvolvimento do projeto a equipes deverão adotar a Metodologia Scrum detalhada no Moodle/Stoa</w:t>
      </w:r>
    </w:p>
    <w:p w14:paraId="34A9F640" w14:textId="77777777" w:rsidR="007A6F5E" w:rsidRPr="00645558" w:rsidRDefault="00C74105" w:rsidP="003B018E">
      <w:pPr>
        <w:pStyle w:val="Ttulo"/>
      </w:pPr>
      <w:r w:rsidRPr="00645558">
        <w:t>Apresentação dos trabalhos</w:t>
      </w:r>
    </w:p>
    <w:p w14:paraId="061755C4" w14:textId="1DF8A7AE" w:rsidR="008F7C10" w:rsidRPr="00645558" w:rsidRDefault="008F7C10" w:rsidP="00927FD4">
      <w:pPr>
        <w:pStyle w:val="Corpodotrabalho"/>
        <w:rPr>
          <w:sz w:val="22"/>
        </w:rPr>
      </w:pPr>
      <w:r w:rsidRPr="00645558">
        <w:rPr>
          <w:sz w:val="22"/>
        </w:rPr>
        <w:lastRenderedPageBreak/>
        <w:t xml:space="preserve">Os trabalhos serão apresentados </w:t>
      </w:r>
      <w:r w:rsidR="006D0013">
        <w:rPr>
          <w:sz w:val="22"/>
        </w:rPr>
        <w:t>no formato de</w:t>
      </w:r>
      <w:r w:rsidRPr="00645558">
        <w:rPr>
          <w:sz w:val="22"/>
        </w:rPr>
        <w:t xml:space="preserve"> evento</w:t>
      </w:r>
      <w:r w:rsidR="006E198C" w:rsidRPr="00645558">
        <w:rPr>
          <w:sz w:val="22"/>
        </w:rPr>
        <w:t xml:space="preserve"> </w:t>
      </w:r>
      <w:r w:rsidR="00C52953">
        <w:rPr>
          <w:sz w:val="22"/>
        </w:rPr>
        <w:t xml:space="preserve">científico dia </w:t>
      </w:r>
      <w:r w:rsidR="007D5375">
        <w:rPr>
          <w:sz w:val="22"/>
        </w:rPr>
        <w:t>2</w:t>
      </w:r>
      <w:r w:rsidR="0041250B">
        <w:rPr>
          <w:sz w:val="22"/>
        </w:rPr>
        <w:t>3</w:t>
      </w:r>
      <w:r w:rsidR="007D5375">
        <w:rPr>
          <w:sz w:val="22"/>
        </w:rPr>
        <w:t xml:space="preserve"> </w:t>
      </w:r>
      <w:r w:rsidR="006D0013">
        <w:rPr>
          <w:sz w:val="22"/>
        </w:rPr>
        <w:t xml:space="preserve">de </w:t>
      </w:r>
      <w:r w:rsidR="0041250B">
        <w:rPr>
          <w:sz w:val="22"/>
        </w:rPr>
        <w:t>julho</w:t>
      </w:r>
      <w:r w:rsidR="007D5375">
        <w:rPr>
          <w:sz w:val="22"/>
        </w:rPr>
        <w:t>. Cada apresentaçã</w:t>
      </w:r>
      <w:r w:rsidR="00A9340B">
        <w:rPr>
          <w:sz w:val="22"/>
        </w:rPr>
        <w:t>o deverá ter uma duração máxima de 10</w:t>
      </w:r>
      <w:r w:rsidR="00613ED7">
        <w:rPr>
          <w:sz w:val="22"/>
        </w:rPr>
        <w:t xml:space="preserve"> </w:t>
      </w:r>
      <w:r w:rsidR="00A9340B">
        <w:rPr>
          <w:sz w:val="22"/>
        </w:rPr>
        <w:t>mi</w:t>
      </w:r>
      <w:r w:rsidR="00613ED7">
        <w:rPr>
          <w:sz w:val="22"/>
        </w:rPr>
        <w:t>n</w:t>
      </w:r>
      <w:r w:rsidR="00A9340B">
        <w:rPr>
          <w:sz w:val="22"/>
        </w:rPr>
        <w:t>.</w:t>
      </w:r>
      <w:r w:rsidRPr="00645558">
        <w:rPr>
          <w:sz w:val="22"/>
        </w:rPr>
        <w:t xml:space="preserve"> </w:t>
      </w:r>
      <w:r w:rsidR="00ED4971" w:rsidRPr="00645558">
        <w:rPr>
          <w:sz w:val="22"/>
        </w:rPr>
        <w:t xml:space="preserve">Poderão ser </w:t>
      </w:r>
      <w:r w:rsidRPr="00645558">
        <w:rPr>
          <w:sz w:val="22"/>
        </w:rPr>
        <w:t>convidados alunos</w:t>
      </w:r>
      <w:r w:rsidR="00ED4971" w:rsidRPr="00645558">
        <w:rPr>
          <w:sz w:val="22"/>
        </w:rPr>
        <w:t xml:space="preserve"> (inclusive de outras instituições) e estudantes de </w:t>
      </w:r>
      <w:r w:rsidR="004108DF" w:rsidRPr="00645558">
        <w:rPr>
          <w:sz w:val="22"/>
        </w:rPr>
        <w:t xml:space="preserve">pós-graduação </w:t>
      </w:r>
      <w:r w:rsidRPr="00645558">
        <w:rPr>
          <w:sz w:val="22"/>
        </w:rPr>
        <w:t>bem como representantes das entidades envolvidas.</w:t>
      </w:r>
    </w:p>
    <w:p w14:paraId="60FD4ED8" w14:textId="3CC68E19" w:rsidR="008F7C10" w:rsidRPr="00645558" w:rsidRDefault="008F7C10" w:rsidP="00927FD4">
      <w:pPr>
        <w:pStyle w:val="Corpodotrabalho"/>
        <w:rPr>
          <w:sz w:val="22"/>
        </w:rPr>
      </w:pPr>
      <w:r w:rsidRPr="00645558">
        <w:rPr>
          <w:sz w:val="22"/>
        </w:rPr>
        <w:t>Todas as equipes avaliam os projetos dos colegas e deverão dar um feedback</w:t>
      </w:r>
      <w:r w:rsidR="004108DF" w:rsidRPr="00645558">
        <w:rPr>
          <w:sz w:val="22"/>
        </w:rPr>
        <w:t xml:space="preserve"> em formulário próprio para esse fim.</w:t>
      </w:r>
    </w:p>
    <w:p w14:paraId="5B7A5977" w14:textId="621DAF7D" w:rsidR="008F7C10" w:rsidRPr="00645558" w:rsidRDefault="00927FD4" w:rsidP="00927FD4">
      <w:pPr>
        <w:pStyle w:val="Corpodotrabalho"/>
        <w:rPr>
          <w:sz w:val="22"/>
        </w:rPr>
      </w:pPr>
      <w:r w:rsidRPr="00645558">
        <w:rPr>
          <w:sz w:val="22"/>
        </w:rPr>
        <w:t>Os projetos receberão também v</w:t>
      </w:r>
      <w:r w:rsidR="008F7C10" w:rsidRPr="00645558">
        <w:rPr>
          <w:sz w:val="22"/>
        </w:rPr>
        <w:t xml:space="preserve">otação pelos </w:t>
      </w:r>
      <w:r w:rsidR="001029B1" w:rsidRPr="00645558">
        <w:rPr>
          <w:sz w:val="22"/>
        </w:rPr>
        <w:t>convidados</w:t>
      </w:r>
      <w:r w:rsidR="00122116" w:rsidRPr="00645558">
        <w:rPr>
          <w:sz w:val="22"/>
        </w:rPr>
        <w:t xml:space="preserve">, </w:t>
      </w:r>
      <w:r w:rsidR="001B2B87" w:rsidRPr="00645558">
        <w:rPr>
          <w:sz w:val="22"/>
        </w:rPr>
        <w:t>se houver</w:t>
      </w:r>
      <w:r w:rsidRPr="00645558">
        <w:rPr>
          <w:sz w:val="22"/>
        </w:rPr>
        <w:t>. O</w:t>
      </w:r>
      <w:r w:rsidR="008F7C10" w:rsidRPr="00645558">
        <w:rPr>
          <w:sz w:val="22"/>
        </w:rPr>
        <w:t xml:space="preserve"> projeto mais votado ganha</w:t>
      </w:r>
      <w:r w:rsidRPr="00645558">
        <w:rPr>
          <w:sz w:val="22"/>
        </w:rPr>
        <w:t>rá</w:t>
      </w:r>
      <w:r w:rsidR="008F7C10" w:rsidRPr="00645558">
        <w:rPr>
          <w:sz w:val="22"/>
        </w:rPr>
        <w:t xml:space="preserve"> um </w:t>
      </w:r>
      <w:r w:rsidR="001029B1" w:rsidRPr="00645558">
        <w:rPr>
          <w:sz w:val="22"/>
        </w:rPr>
        <w:t>prêmio</w:t>
      </w:r>
      <w:r w:rsidRPr="00645558">
        <w:rPr>
          <w:sz w:val="22"/>
        </w:rPr>
        <w:t xml:space="preserve"> a ser definido</w:t>
      </w:r>
      <w:r w:rsidR="001029B1" w:rsidRPr="00645558">
        <w:rPr>
          <w:sz w:val="22"/>
        </w:rPr>
        <w:t>.</w:t>
      </w:r>
    </w:p>
    <w:p w14:paraId="36207AC7" w14:textId="5CF0ECF5" w:rsidR="006E1015" w:rsidRPr="00645558" w:rsidRDefault="006E1015" w:rsidP="00927FD4">
      <w:pPr>
        <w:pStyle w:val="Corpodotrabalho"/>
        <w:rPr>
          <w:sz w:val="22"/>
        </w:rPr>
      </w:pPr>
    </w:p>
    <w:p w14:paraId="2F25E1A5" w14:textId="77777777" w:rsidR="00E62856" w:rsidRPr="00645558" w:rsidRDefault="00EA75EE" w:rsidP="006E1015">
      <w:pPr>
        <w:rPr>
          <w:rFonts w:ascii="Times New Roman" w:hAnsi="Times New Roman" w:cs="Times New Roman"/>
          <w:szCs w:val="24"/>
        </w:rPr>
      </w:pPr>
      <w:r w:rsidRPr="00645558">
        <w:rPr>
          <w:rFonts w:ascii="Times New Roman" w:hAnsi="Times New Roman" w:cs="Times New Roman"/>
          <w:b/>
          <w:szCs w:val="24"/>
        </w:rPr>
        <w:t>Qualificação dos projetos</w:t>
      </w:r>
      <w:r w:rsidRPr="00645558">
        <w:rPr>
          <w:rFonts w:ascii="Times New Roman" w:hAnsi="Times New Roman" w:cs="Times New Roman"/>
          <w:szCs w:val="24"/>
        </w:rPr>
        <w:t xml:space="preserve"> </w:t>
      </w:r>
    </w:p>
    <w:p w14:paraId="1E54A046" w14:textId="1EA5AF68" w:rsidR="00E62856" w:rsidRPr="00645558" w:rsidRDefault="000B0EB6" w:rsidP="000B0EB6">
      <w:pPr>
        <w:ind w:firstLine="708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Os projeto</w:t>
      </w:r>
      <w:r w:rsidR="00193117">
        <w:rPr>
          <w:rFonts w:ascii="Times New Roman" w:hAnsi="Times New Roman" w:cs="Times New Roman"/>
          <w:szCs w:val="24"/>
        </w:rPr>
        <w:t>s</w:t>
      </w:r>
      <w:r>
        <w:rPr>
          <w:rFonts w:ascii="Times New Roman" w:hAnsi="Times New Roman" w:cs="Times New Roman"/>
          <w:szCs w:val="24"/>
        </w:rPr>
        <w:t xml:space="preserve"> deverão </w:t>
      </w:r>
      <w:r w:rsidR="00193117">
        <w:rPr>
          <w:rFonts w:ascii="Times New Roman" w:hAnsi="Times New Roman" w:cs="Times New Roman"/>
          <w:szCs w:val="24"/>
        </w:rPr>
        <w:t xml:space="preserve">passar por um processo de </w:t>
      </w:r>
      <w:r>
        <w:rPr>
          <w:rFonts w:ascii="Times New Roman" w:hAnsi="Times New Roman" w:cs="Times New Roman"/>
          <w:szCs w:val="24"/>
        </w:rPr>
        <w:t xml:space="preserve">qualificados para que sejam avaliadas as estratégias adotadas pela equipe para execução do projeto. </w:t>
      </w:r>
      <w:r w:rsidR="00E62856" w:rsidRPr="00645558">
        <w:rPr>
          <w:rFonts w:ascii="Times New Roman" w:hAnsi="Times New Roman" w:cs="Times New Roman"/>
          <w:szCs w:val="24"/>
        </w:rPr>
        <w:t xml:space="preserve">Nessa fase os alunos apresentam </w:t>
      </w:r>
      <w:r w:rsidR="002B7945">
        <w:rPr>
          <w:rFonts w:ascii="Times New Roman" w:hAnsi="Times New Roman" w:cs="Times New Roman"/>
          <w:szCs w:val="24"/>
        </w:rPr>
        <w:t>o projeto para o professor e o p</w:t>
      </w:r>
      <w:r w:rsidR="00AA13F0">
        <w:rPr>
          <w:rFonts w:ascii="Times New Roman" w:hAnsi="Times New Roman" w:cs="Times New Roman"/>
          <w:szCs w:val="24"/>
        </w:rPr>
        <w:t xml:space="preserve">ara o proprietário </w:t>
      </w:r>
      <w:r w:rsidR="002B7945">
        <w:rPr>
          <w:rFonts w:ascii="Times New Roman" w:hAnsi="Times New Roman" w:cs="Times New Roman"/>
          <w:szCs w:val="24"/>
        </w:rPr>
        <w:t xml:space="preserve">da empresa </w:t>
      </w:r>
      <w:r w:rsidR="004F1112">
        <w:rPr>
          <w:rFonts w:ascii="Times New Roman" w:hAnsi="Times New Roman" w:cs="Times New Roman"/>
          <w:szCs w:val="24"/>
        </w:rPr>
        <w:t xml:space="preserve">(usar PowerPoint, </w:t>
      </w:r>
      <w:proofErr w:type="spellStart"/>
      <w:r w:rsidR="004F1112">
        <w:rPr>
          <w:rFonts w:ascii="Times New Roman" w:hAnsi="Times New Roman" w:cs="Times New Roman"/>
          <w:szCs w:val="24"/>
        </w:rPr>
        <w:t>P</w:t>
      </w:r>
      <w:r w:rsidR="00AA13F0">
        <w:rPr>
          <w:rFonts w:ascii="Times New Roman" w:hAnsi="Times New Roman" w:cs="Times New Roman"/>
          <w:szCs w:val="24"/>
        </w:rPr>
        <w:t>rezi</w:t>
      </w:r>
      <w:proofErr w:type="spellEnd"/>
      <w:r w:rsidR="00AA13F0">
        <w:rPr>
          <w:rFonts w:ascii="Times New Roman" w:hAnsi="Times New Roman" w:cs="Times New Roman"/>
          <w:szCs w:val="24"/>
        </w:rPr>
        <w:t xml:space="preserve">, ou outro </w:t>
      </w:r>
      <w:r w:rsidR="002F1AAE">
        <w:rPr>
          <w:rFonts w:ascii="Times New Roman" w:hAnsi="Times New Roman" w:cs="Times New Roman"/>
          <w:szCs w:val="24"/>
        </w:rPr>
        <w:t>aplicativo)</w:t>
      </w:r>
      <w:r w:rsidR="00E62856" w:rsidRPr="00645558">
        <w:rPr>
          <w:rFonts w:ascii="Times New Roman" w:hAnsi="Times New Roman" w:cs="Times New Roman"/>
          <w:szCs w:val="24"/>
        </w:rPr>
        <w:t>.</w:t>
      </w:r>
    </w:p>
    <w:p w14:paraId="78E35FEB" w14:textId="606D7883" w:rsidR="00E62856" w:rsidRPr="00645558" w:rsidRDefault="00E62856" w:rsidP="006E1015">
      <w:pPr>
        <w:rPr>
          <w:rFonts w:ascii="Times New Roman" w:hAnsi="Times New Roman" w:cs="Times New Roman"/>
          <w:szCs w:val="24"/>
          <w:u w:val="single"/>
        </w:rPr>
      </w:pPr>
    </w:p>
    <w:p w14:paraId="78E43834" w14:textId="77777777" w:rsidR="002F5A5B" w:rsidRDefault="00276452" w:rsidP="004013E8">
      <w:pPr>
        <w:rPr>
          <w:rFonts w:ascii="Times New Roman" w:hAnsi="Times New Roman" w:cs="Times New Roman"/>
          <w:b/>
          <w:szCs w:val="24"/>
        </w:rPr>
      </w:pPr>
      <w:r w:rsidRPr="00645558">
        <w:rPr>
          <w:rFonts w:ascii="Times New Roman" w:hAnsi="Times New Roman" w:cs="Times New Roman"/>
          <w:b/>
          <w:szCs w:val="24"/>
        </w:rPr>
        <w:t>Apresentação final dos projetos</w:t>
      </w:r>
    </w:p>
    <w:p w14:paraId="31429D62" w14:textId="374C6E72" w:rsidR="002F5A5B" w:rsidRDefault="002F5A5B" w:rsidP="002F5A5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o final do semestre os alunos deverão apresentar um trabalho científico, </w:t>
      </w:r>
      <w:r w:rsidRPr="004013E8">
        <w:rPr>
          <w:rFonts w:ascii="Times New Roman" w:hAnsi="Times New Roman" w:cs="Times New Roman"/>
          <w:sz w:val="24"/>
          <w:szCs w:val="24"/>
        </w:rPr>
        <w:t xml:space="preserve">em formato digital, </w:t>
      </w:r>
      <w:r w:rsidRPr="004013E8">
        <w:rPr>
          <w:rFonts w:ascii="Times New Roman" w:hAnsi="Times New Roman" w:cs="Arial"/>
          <w:sz w:val="24"/>
          <w:szCs w:val="23"/>
        </w:rPr>
        <w:t xml:space="preserve">a ser postado no </w:t>
      </w:r>
      <w:r>
        <w:rPr>
          <w:rFonts w:ascii="Times New Roman" w:hAnsi="Times New Roman" w:cs="Arial"/>
          <w:sz w:val="24"/>
          <w:szCs w:val="23"/>
        </w:rPr>
        <w:t>Stoa/</w:t>
      </w:r>
      <w:r w:rsidRPr="004013E8">
        <w:rPr>
          <w:rFonts w:ascii="Times New Roman" w:hAnsi="Times New Roman" w:cs="Arial"/>
          <w:sz w:val="24"/>
          <w:szCs w:val="23"/>
        </w:rPr>
        <w:t xml:space="preserve">Moodle </w:t>
      </w:r>
      <w:r w:rsidRPr="004013E8">
        <w:rPr>
          <w:rFonts w:ascii="Times New Roman" w:hAnsi="Times New Roman" w:cs="Times New Roman"/>
          <w:sz w:val="24"/>
          <w:szCs w:val="24"/>
        </w:rPr>
        <w:t xml:space="preserve">obedecendo ao modelo - data limite de entrega </w:t>
      </w:r>
      <w:r w:rsidR="00AA1EF1">
        <w:rPr>
          <w:rFonts w:ascii="Times New Roman" w:hAnsi="Times New Roman" w:cs="Times New Roman"/>
          <w:sz w:val="24"/>
          <w:szCs w:val="24"/>
        </w:rPr>
        <w:t>23</w:t>
      </w:r>
      <w:r>
        <w:rPr>
          <w:rFonts w:ascii="Times New Roman" w:hAnsi="Times New Roman" w:cs="Times New Roman"/>
          <w:sz w:val="24"/>
          <w:szCs w:val="24"/>
        </w:rPr>
        <w:t xml:space="preserve"> de </w:t>
      </w:r>
      <w:r w:rsidR="00AA1EF1">
        <w:rPr>
          <w:rFonts w:ascii="Times New Roman" w:hAnsi="Times New Roman" w:cs="Times New Roman"/>
          <w:sz w:val="24"/>
          <w:szCs w:val="24"/>
        </w:rPr>
        <w:t>julho</w:t>
      </w:r>
      <w:r>
        <w:rPr>
          <w:rFonts w:ascii="Times New Roman" w:hAnsi="Times New Roman" w:cs="Times New Roman"/>
          <w:sz w:val="24"/>
          <w:szCs w:val="24"/>
        </w:rPr>
        <w:t>. Em todos os trabalhos é necessário que haja uma estimativa de custo de implantação do projeto. Os trabalhos deverão ser apresentados obedecendo ao modelo abaixo:</w:t>
      </w:r>
    </w:p>
    <w:p w14:paraId="639C821B" w14:textId="77777777" w:rsidR="002F5A5B" w:rsidRPr="00F2178E" w:rsidRDefault="002F5A5B" w:rsidP="002F5A5B">
      <w:pPr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F2178E">
        <w:rPr>
          <w:rFonts w:ascii="Times New Roman" w:hAnsi="Times New Roman" w:cs="Times New Roman"/>
          <w:sz w:val="24"/>
          <w:szCs w:val="24"/>
        </w:rPr>
        <w:t xml:space="preserve">Título; </w:t>
      </w:r>
    </w:p>
    <w:p w14:paraId="063826EB" w14:textId="77777777" w:rsidR="002F5A5B" w:rsidRPr="00F2178E" w:rsidRDefault="002F5A5B" w:rsidP="002F5A5B">
      <w:pPr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F2178E">
        <w:rPr>
          <w:rFonts w:ascii="Times New Roman" w:hAnsi="Times New Roman" w:cs="Times New Roman"/>
          <w:sz w:val="24"/>
          <w:szCs w:val="24"/>
        </w:rPr>
        <w:t>Nome dos autores;</w:t>
      </w:r>
    </w:p>
    <w:p w14:paraId="3339C86F" w14:textId="77777777" w:rsidR="002F5A5B" w:rsidRPr="00F2178E" w:rsidRDefault="002F5A5B" w:rsidP="002F5A5B">
      <w:pPr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F2178E">
        <w:rPr>
          <w:rFonts w:ascii="Times New Roman" w:hAnsi="Times New Roman" w:cs="Times New Roman"/>
          <w:sz w:val="24"/>
          <w:szCs w:val="24"/>
        </w:rPr>
        <w:t>Resumo do trabalho</w:t>
      </w:r>
    </w:p>
    <w:p w14:paraId="4ACB139B" w14:textId="77777777" w:rsidR="002F5A5B" w:rsidRPr="00F2178E" w:rsidRDefault="002F5A5B" w:rsidP="002F5A5B">
      <w:pPr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F2178E">
        <w:rPr>
          <w:rFonts w:ascii="Times New Roman" w:hAnsi="Times New Roman" w:cs="Times New Roman"/>
          <w:sz w:val="24"/>
          <w:szCs w:val="24"/>
        </w:rPr>
        <w:t>Palavras-chave - de três a cinco, separadas por ponto-e-vírgula</w:t>
      </w:r>
    </w:p>
    <w:p w14:paraId="6BBBED82" w14:textId="77777777" w:rsidR="002F5A5B" w:rsidRPr="00F2178E" w:rsidRDefault="002F5A5B" w:rsidP="002F5A5B">
      <w:pPr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F2178E">
        <w:rPr>
          <w:rFonts w:ascii="Times New Roman" w:hAnsi="Times New Roman" w:cs="Times New Roman"/>
          <w:sz w:val="24"/>
          <w:szCs w:val="24"/>
        </w:rPr>
        <w:t>Introdução</w:t>
      </w:r>
    </w:p>
    <w:p w14:paraId="23938A04" w14:textId="77777777" w:rsidR="002F5A5B" w:rsidRPr="00F2178E" w:rsidRDefault="002F5A5B" w:rsidP="002F5A5B">
      <w:pPr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F2178E">
        <w:rPr>
          <w:rFonts w:ascii="Times New Roman" w:hAnsi="Times New Roman" w:cs="Times New Roman"/>
          <w:sz w:val="24"/>
          <w:szCs w:val="24"/>
        </w:rPr>
        <w:t>Objetivos</w:t>
      </w:r>
    </w:p>
    <w:p w14:paraId="6E22839B" w14:textId="77777777" w:rsidR="002F5A5B" w:rsidRPr="00F2178E" w:rsidRDefault="002F5A5B" w:rsidP="002F5A5B">
      <w:pPr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F2178E">
        <w:rPr>
          <w:rFonts w:ascii="Times New Roman" w:hAnsi="Times New Roman" w:cs="Times New Roman"/>
          <w:sz w:val="24"/>
          <w:szCs w:val="24"/>
        </w:rPr>
        <w:t>Revisão bibliográfica</w:t>
      </w:r>
    </w:p>
    <w:p w14:paraId="3D1FCE70" w14:textId="77777777" w:rsidR="002F5A5B" w:rsidRPr="00F2178E" w:rsidRDefault="002F5A5B" w:rsidP="002F5A5B">
      <w:pPr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F2178E">
        <w:rPr>
          <w:rFonts w:ascii="Times New Roman" w:hAnsi="Times New Roman" w:cs="Times New Roman"/>
          <w:sz w:val="24"/>
          <w:szCs w:val="24"/>
        </w:rPr>
        <w:t>Metodologia</w:t>
      </w:r>
    </w:p>
    <w:p w14:paraId="083F85B8" w14:textId="77777777" w:rsidR="002F5A5B" w:rsidRPr="00F2178E" w:rsidRDefault="002F5A5B" w:rsidP="002F5A5B">
      <w:pPr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F2178E">
        <w:rPr>
          <w:rFonts w:ascii="Times New Roman" w:hAnsi="Times New Roman" w:cs="Times New Roman"/>
          <w:sz w:val="24"/>
          <w:szCs w:val="24"/>
        </w:rPr>
        <w:t xml:space="preserve">Conclusões </w:t>
      </w:r>
    </w:p>
    <w:p w14:paraId="07F98DF5" w14:textId="77777777" w:rsidR="002F5A5B" w:rsidRPr="00F2178E" w:rsidRDefault="002F5A5B" w:rsidP="002F5A5B">
      <w:pPr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F2178E">
        <w:rPr>
          <w:rFonts w:ascii="Times New Roman" w:hAnsi="Times New Roman" w:cs="Times New Roman"/>
          <w:sz w:val="24"/>
          <w:szCs w:val="24"/>
        </w:rPr>
        <w:t>Referências</w:t>
      </w:r>
    </w:p>
    <w:p w14:paraId="0BC7A6A1" w14:textId="77777777" w:rsidR="002F5A5B" w:rsidRPr="00F2178E" w:rsidRDefault="002F5A5B" w:rsidP="002F5A5B">
      <w:pPr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F2178E">
        <w:rPr>
          <w:rFonts w:ascii="Times New Roman" w:hAnsi="Times New Roman" w:cs="Times New Roman"/>
          <w:sz w:val="24"/>
          <w:szCs w:val="24"/>
        </w:rPr>
        <w:t>Apêndices (material de autoria da equipe) e/ou Anexo (material de autoria de terceiros).</w:t>
      </w:r>
    </w:p>
    <w:p w14:paraId="34A9F650" w14:textId="77777777" w:rsidR="002963AF" w:rsidRPr="00645558" w:rsidRDefault="002963AF" w:rsidP="002963AF">
      <w:pPr>
        <w:rPr>
          <w:rFonts w:ascii="Arial" w:hAnsi="Arial" w:cs="Arial"/>
          <w:szCs w:val="23"/>
        </w:rPr>
      </w:pPr>
    </w:p>
    <w:p w14:paraId="34A9F652" w14:textId="4797ED9F" w:rsidR="002963AF" w:rsidRPr="00645558" w:rsidRDefault="00D2210F" w:rsidP="002963AF">
      <w:pPr>
        <w:rPr>
          <w:rFonts w:ascii="Arial" w:hAnsi="Arial" w:cs="Arial"/>
          <w:b/>
          <w:szCs w:val="23"/>
        </w:rPr>
      </w:pPr>
      <w:r w:rsidRPr="00645558">
        <w:rPr>
          <w:rFonts w:ascii="Arial" w:hAnsi="Arial" w:cs="Arial"/>
          <w:b/>
          <w:szCs w:val="23"/>
        </w:rPr>
        <w:t xml:space="preserve">Avaliação </w:t>
      </w:r>
      <w:r w:rsidR="00645558" w:rsidRPr="00645558">
        <w:rPr>
          <w:rFonts w:ascii="Arial" w:hAnsi="Arial" w:cs="Arial"/>
          <w:b/>
          <w:szCs w:val="23"/>
        </w:rPr>
        <w:t>das equipes</w:t>
      </w:r>
    </w:p>
    <w:p w14:paraId="34A9F654" w14:textId="2787BA6B" w:rsidR="002963AF" w:rsidRPr="00645558" w:rsidRDefault="00591F2C" w:rsidP="002963AF">
      <w:pPr>
        <w:pStyle w:val="PargrafodaLista"/>
        <w:numPr>
          <w:ilvl w:val="0"/>
          <w:numId w:val="2"/>
        </w:numPr>
        <w:rPr>
          <w:rFonts w:ascii="Times New Roman" w:hAnsi="Times New Roman" w:cs="Times New Roman"/>
          <w:szCs w:val="24"/>
        </w:rPr>
      </w:pPr>
      <w:r w:rsidRPr="00645558">
        <w:rPr>
          <w:rFonts w:ascii="Times New Roman" w:hAnsi="Times New Roman" w:cs="Times New Roman"/>
          <w:szCs w:val="24"/>
        </w:rPr>
        <w:t>Frequências as aulas</w:t>
      </w:r>
      <w:r w:rsidR="006A744F">
        <w:rPr>
          <w:rFonts w:ascii="Times New Roman" w:hAnsi="Times New Roman" w:cs="Times New Roman"/>
          <w:szCs w:val="24"/>
        </w:rPr>
        <w:t xml:space="preserve"> (a partir do início do dese</w:t>
      </w:r>
      <w:bookmarkStart w:id="0" w:name="_GoBack"/>
      <w:bookmarkEnd w:id="0"/>
      <w:r w:rsidR="006A744F">
        <w:rPr>
          <w:rFonts w:ascii="Times New Roman" w:hAnsi="Times New Roman" w:cs="Times New Roman"/>
          <w:szCs w:val="24"/>
        </w:rPr>
        <w:t>nvolvimento do projeto)</w:t>
      </w:r>
      <w:r w:rsidRPr="00645558">
        <w:rPr>
          <w:rFonts w:ascii="Times New Roman" w:hAnsi="Times New Roman" w:cs="Times New Roman"/>
          <w:szCs w:val="24"/>
        </w:rPr>
        <w:t xml:space="preserve"> – a frequência </w:t>
      </w:r>
      <w:r w:rsidR="002F1DFD" w:rsidRPr="00645558">
        <w:rPr>
          <w:rFonts w:ascii="Times New Roman" w:hAnsi="Times New Roman" w:cs="Times New Roman"/>
          <w:szCs w:val="24"/>
        </w:rPr>
        <w:t>a aula será</w:t>
      </w:r>
      <w:r w:rsidRPr="00645558">
        <w:rPr>
          <w:rFonts w:ascii="Times New Roman" w:hAnsi="Times New Roman" w:cs="Times New Roman"/>
          <w:szCs w:val="24"/>
        </w:rPr>
        <w:t xml:space="preserve"> considerada para evento de avaliação na </w:t>
      </w:r>
      <w:r w:rsidR="0023116D" w:rsidRPr="00645558">
        <w:rPr>
          <w:rFonts w:ascii="Times New Roman" w:hAnsi="Times New Roman" w:cs="Times New Roman"/>
          <w:szCs w:val="24"/>
        </w:rPr>
        <w:t>seguinte</w:t>
      </w:r>
      <w:r w:rsidRPr="00645558">
        <w:rPr>
          <w:rFonts w:ascii="Times New Roman" w:hAnsi="Times New Roman" w:cs="Times New Roman"/>
          <w:szCs w:val="24"/>
        </w:rPr>
        <w:t xml:space="preserve"> proporção: de 70 a 79% de frequência, 0,5 pontos; de 80 a 89, 1,0 e acima dessa frequência, 1,5. </w:t>
      </w:r>
      <w:r w:rsidR="002F1DFD" w:rsidRPr="00645558">
        <w:rPr>
          <w:rFonts w:ascii="Times New Roman" w:hAnsi="Times New Roman" w:cs="Times New Roman"/>
          <w:szCs w:val="24"/>
        </w:rPr>
        <w:t xml:space="preserve">Os alunos que precisarem faltar por motivo justificado deverão apresentar algum documento. </w:t>
      </w:r>
      <w:r w:rsidRPr="00645558">
        <w:rPr>
          <w:rFonts w:ascii="Times New Roman" w:hAnsi="Times New Roman" w:cs="Times New Roman"/>
          <w:szCs w:val="24"/>
        </w:rPr>
        <w:t>Peso da avaliação -</w:t>
      </w:r>
      <w:r w:rsidR="002963AF" w:rsidRPr="00645558">
        <w:rPr>
          <w:rFonts w:ascii="Times New Roman" w:hAnsi="Times New Roman" w:cs="Times New Roman"/>
          <w:szCs w:val="24"/>
        </w:rPr>
        <w:t xml:space="preserve"> 15%</w:t>
      </w:r>
    </w:p>
    <w:p w14:paraId="34A9F655" w14:textId="3AFF3509" w:rsidR="002C7955" w:rsidRPr="00645558" w:rsidRDefault="002F1DFD" w:rsidP="002C7955">
      <w:pPr>
        <w:pStyle w:val="PargrafodaLista"/>
        <w:numPr>
          <w:ilvl w:val="0"/>
          <w:numId w:val="2"/>
        </w:numPr>
        <w:jc w:val="left"/>
        <w:rPr>
          <w:rFonts w:ascii="Times New Roman" w:hAnsi="Times New Roman" w:cs="Times New Roman"/>
          <w:szCs w:val="24"/>
        </w:rPr>
      </w:pPr>
      <w:r w:rsidRPr="00645558">
        <w:rPr>
          <w:rFonts w:ascii="Times New Roman" w:hAnsi="Times New Roman" w:cs="Times New Roman"/>
          <w:szCs w:val="24"/>
        </w:rPr>
        <w:t>Apresentação final do trabalho, escrito e oral. Peso -</w:t>
      </w:r>
      <w:r w:rsidR="007057AC">
        <w:rPr>
          <w:rFonts w:ascii="Times New Roman" w:hAnsi="Times New Roman" w:cs="Times New Roman"/>
          <w:szCs w:val="24"/>
        </w:rPr>
        <w:t xml:space="preserve"> 4</w:t>
      </w:r>
      <w:r w:rsidR="002C7955" w:rsidRPr="00645558">
        <w:rPr>
          <w:rFonts w:ascii="Times New Roman" w:hAnsi="Times New Roman" w:cs="Times New Roman"/>
          <w:szCs w:val="24"/>
        </w:rPr>
        <w:t xml:space="preserve">0% </w:t>
      </w:r>
    </w:p>
    <w:p w14:paraId="45E362EF" w14:textId="09480E04" w:rsidR="00EB11BB" w:rsidRPr="00645558" w:rsidRDefault="00EB11BB" w:rsidP="002C7955">
      <w:pPr>
        <w:pStyle w:val="PargrafodaLista"/>
        <w:numPr>
          <w:ilvl w:val="0"/>
          <w:numId w:val="2"/>
        </w:numPr>
        <w:jc w:val="left"/>
        <w:rPr>
          <w:rFonts w:ascii="Times New Roman" w:hAnsi="Times New Roman" w:cs="Times New Roman"/>
          <w:szCs w:val="24"/>
        </w:rPr>
      </w:pPr>
      <w:r w:rsidRPr="00645558">
        <w:rPr>
          <w:rFonts w:ascii="Times New Roman" w:hAnsi="Times New Roman" w:cs="Times New Roman"/>
          <w:szCs w:val="24"/>
        </w:rPr>
        <w:t>Aplicabilidade do projeto – 10%</w:t>
      </w:r>
    </w:p>
    <w:p w14:paraId="0A514086" w14:textId="60560BE3" w:rsidR="00CB47BA" w:rsidRDefault="007D1527" w:rsidP="0096356A">
      <w:pPr>
        <w:pStyle w:val="PargrafodaLista"/>
        <w:numPr>
          <w:ilvl w:val="0"/>
          <w:numId w:val="2"/>
        </w:numPr>
        <w:jc w:val="left"/>
        <w:rPr>
          <w:rFonts w:ascii="Times New Roman" w:hAnsi="Times New Roman" w:cs="Times New Roman"/>
          <w:szCs w:val="24"/>
        </w:rPr>
      </w:pPr>
      <w:r w:rsidRPr="00645558">
        <w:rPr>
          <w:rFonts w:ascii="Times New Roman" w:hAnsi="Times New Roman" w:cs="Times New Roman"/>
          <w:szCs w:val="24"/>
        </w:rPr>
        <w:t>Auditorias –</w:t>
      </w:r>
      <w:r w:rsidR="00591F2C" w:rsidRPr="00645558">
        <w:rPr>
          <w:rFonts w:ascii="Times New Roman" w:hAnsi="Times New Roman" w:cs="Times New Roman"/>
          <w:szCs w:val="24"/>
        </w:rPr>
        <w:t xml:space="preserve"> </w:t>
      </w:r>
      <w:r w:rsidR="00AA1EF1">
        <w:rPr>
          <w:rFonts w:ascii="Times New Roman" w:hAnsi="Times New Roman" w:cs="Times New Roman"/>
          <w:szCs w:val="24"/>
        </w:rPr>
        <w:t xml:space="preserve">Serão realizadas </w:t>
      </w:r>
      <w:r w:rsidR="005377D8">
        <w:rPr>
          <w:rFonts w:ascii="Times New Roman" w:hAnsi="Times New Roman" w:cs="Times New Roman"/>
          <w:szCs w:val="24"/>
        </w:rPr>
        <w:t>em sala de aula quando serão sorteadas duas equipes que deverão indicar o andamento do projeto</w:t>
      </w:r>
      <w:r w:rsidR="00CB75D9">
        <w:rPr>
          <w:rFonts w:ascii="Times New Roman" w:hAnsi="Times New Roman" w:cs="Times New Roman"/>
          <w:szCs w:val="24"/>
        </w:rPr>
        <w:t xml:space="preserve"> – 15%</w:t>
      </w:r>
    </w:p>
    <w:p w14:paraId="6012E29F" w14:textId="1F162F8F" w:rsidR="00CB75D9" w:rsidRPr="00645558" w:rsidRDefault="004019F2" w:rsidP="0096356A">
      <w:pPr>
        <w:pStyle w:val="PargrafodaLista"/>
        <w:numPr>
          <w:ilvl w:val="0"/>
          <w:numId w:val="2"/>
        </w:numPr>
        <w:jc w:val="lef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Outros trabalho</w:t>
      </w:r>
      <w:r w:rsidR="008C4934">
        <w:rPr>
          <w:rFonts w:ascii="Times New Roman" w:hAnsi="Times New Roman" w:cs="Times New Roman"/>
          <w:szCs w:val="24"/>
        </w:rPr>
        <w:t>s</w:t>
      </w:r>
      <w:r>
        <w:rPr>
          <w:rFonts w:ascii="Times New Roman" w:hAnsi="Times New Roman" w:cs="Times New Roman"/>
          <w:szCs w:val="24"/>
        </w:rPr>
        <w:t xml:space="preserve"> realizados, como estudo de caso – 20%</w:t>
      </w:r>
    </w:p>
    <w:p w14:paraId="6560CC66" w14:textId="2F61B816" w:rsidR="00645558" w:rsidRPr="00645558" w:rsidRDefault="00645558" w:rsidP="00645558">
      <w:pPr>
        <w:ind w:left="360"/>
        <w:jc w:val="left"/>
        <w:rPr>
          <w:rFonts w:ascii="Times New Roman" w:hAnsi="Times New Roman" w:cs="Times New Roman"/>
          <w:szCs w:val="24"/>
        </w:rPr>
      </w:pPr>
    </w:p>
    <w:sectPr w:rsidR="00645558" w:rsidRPr="00645558" w:rsidSect="000300F8">
      <w:headerReference w:type="first" r:id="rId8"/>
      <w:footerReference w:type="first" r:id="rId9"/>
      <w:pgSz w:w="11906" w:h="16838" w:code="9"/>
      <w:pgMar w:top="1966" w:right="1134" w:bottom="1134" w:left="136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A74D10" w14:textId="77777777" w:rsidR="00036D24" w:rsidRDefault="00036D24" w:rsidP="00E354DE">
      <w:r>
        <w:separator/>
      </w:r>
    </w:p>
  </w:endnote>
  <w:endnote w:type="continuationSeparator" w:id="0">
    <w:p w14:paraId="452C9A19" w14:textId="77777777" w:rsidR="00036D24" w:rsidRDefault="00036D24" w:rsidP="00E354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56A37D" w14:textId="37F102BE" w:rsidR="000300F8" w:rsidRPr="004D4232" w:rsidRDefault="00036D24" w:rsidP="000300F8">
    <w:pPr>
      <w:pStyle w:val="Rodap"/>
      <w:jc w:val="center"/>
      <w:rPr>
        <w:sz w:val="18"/>
      </w:rPr>
    </w:pPr>
    <w:hyperlink r:id="rId1" w:history="1">
      <w:r w:rsidR="000300F8" w:rsidRPr="004D4232">
        <w:rPr>
          <w:rStyle w:val="Hyperlink"/>
          <w:sz w:val="18"/>
        </w:rPr>
        <w:t>humberto.felipe@usp.br</w:t>
      </w:r>
    </w:hyperlink>
    <w:r w:rsidR="000300F8" w:rsidRPr="004D4232">
      <w:rPr>
        <w:sz w:val="18"/>
      </w:rPr>
      <w:t xml:space="preserve">        99785-193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A9ECE9" w14:textId="77777777" w:rsidR="00036D24" w:rsidRDefault="00036D24" w:rsidP="00E354DE">
      <w:r>
        <w:separator/>
      </w:r>
    </w:p>
  </w:footnote>
  <w:footnote w:type="continuationSeparator" w:id="0">
    <w:p w14:paraId="38D2C8B7" w14:textId="77777777" w:rsidR="00036D24" w:rsidRDefault="00036D24" w:rsidP="00E354DE">
      <w:r>
        <w:continuationSeparator/>
      </w:r>
    </w:p>
  </w:footnote>
  <w:footnote w:id="1">
    <w:p w14:paraId="68DEF7D6" w14:textId="46CCBA63" w:rsidR="000300F8" w:rsidRDefault="000300F8">
      <w:pPr>
        <w:pStyle w:val="Textodenotaderodap"/>
      </w:pPr>
      <w:r>
        <w:rPr>
          <w:rStyle w:val="Refdenotaderodap"/>
        </w:rPr>
        <w:footnoteRef/>
      </w:r>
      <w:r>
        <w:t xml:space="preserve"> Atenção: O material bibliográfico de apoio encontra-se no Moodle/Stoa – sugere-se que os alunos não se restrinjam ao material disponibilizado pelo professor, mas que busquem outras referência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CACE20" w14:textId="77777777" w:rsidR="000300F8" w:rsidRPr="004D4232" w:rsidRDefault="000300F8" w:rsidP="000300F8">
    <w:pPr>
      <w:jc w:val="center"/>
      <w:rPr>
        <w:rFonts w:ascii="Arial" w:hAnsi="Arial" w:cs="Arial"/>
        <w:b/>
        <w:szCs w:val="23"/>
      </w:rPr>
    </w:pPr>
    <w:r w:rsidRPr="004D4232">
      <w:rPr>
        <w:rFonts w:ascii="Lucida Handwriting" w:hAnsi="Lucida Handwriting"/>
        <w:noProof/>
        <w:sz w:val="20"/>
        <w:lang w:eastAsia="pt-BR"/>
      </w:rPr>
      <w:drawing>
        <wp:anchor distT="0" distB="0" distL="114300" distR="114300" simplePos="0" relativeHeight="251657728" behindDoc="1" locked="0" layoutInCell="1" allowOverlap="1" wp14:anchorId="5A9974C9" wp14:editId="4C22283F">
          <wp:simplePos x="0" y="0"/>
          <wp:positionH relativeFrom="margin">
            <wp:posOffset>-12700</wp:posOffset>
          </wp:positionH>
          <wp:positionV relativeFrom="paragraph">
            <wp:posOffset>174625</wp:posOffset>
          </wp:positionV>
          <wp:extent cx="723265" cy="727075"/>
          <wp:effectExtent l="0" t="0" r="635" b="0"/>
          <wp:wrapTight wrapText="bothSides">
            <wp:wrapPolygon edited="0">
              <wp:start x="0" y="0"/>
              <wp:lineTo x="0" y="20940"/>
              <wp:lineTo x="21050" y="20940"/>
              <wp:lineTo x="21050" y="0"/>
              <wp:lineTo x="0" y="0"/>
            </wp:wrapPolygon>
          </wp:wrapTight>
          <wp:docPr id="1" name="Imagem 0" descr="humberto_logo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0" descr="humberto_logo2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3265" cy="7270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D4232">
      <w:rPr>
        <w:rFonts w:ascii="Arial" w:hAnsi="Arial" w:cs="Arial"/>
        <w:b/>
        <w:szCs w:val="23"/>
      </w:rPr>
      <w:t>Curso de Engenharia</w:t>
    </w:r>
  </w:p>
  <w:p w14:paraId="4D5261B0" w14:textId="77777777" w:rsidR="000300F8" w:rsidRPr="004D4232" w:rsidRDefault="000300F8" w:rsidP="000300F8">
    <w:pPr>
      <w:jc w:val="center"/>
      <w:rPr>
        <w:rFonts w:ascii="Arial" w:hAnsi="Arial" w:cs="Arial"/>
        <w:szCs w:val="23"/>
      </w:rPr>
    </w:pPr>
    <w:r w:rsidRPr="004D4232">
      <w:rPr>
        <w:rFonts w:ascii="Arial" w:hAnsi="Arial" w:cs="Arial"/>
        <w:szCs w:val="23"/>
      </w:rPr>
      <w:t>Disciplinas: LOQ4233 Gestão de Negócios</w:t>
    </w:r>
  </w:p>
  <w:p w14:paraId="6C7A8263" w14:textId="77777777" w:rsidR="000300F8" w:rsidRPr="004D4232" w:rsidRDefault="000300F8" w:rsidP="000300F8">
    <w:pPr>
      <w:jc w:val="center"/>
      <w:rPr>
        <w:rFonts w:ascii="Arial" w:hAnsi="Arial" w:cs="Arial"/>
        <w:szCs w:val="23"/>
      </w:rPr>
    </w:pPr>
    <w:r w:rsidRPr="004D4232">
      <w:rPr>
        <w:rFonts w:ascii="Arial" w:hAnsi="Arial" w:cs="Arial"/>
        <w:szCs w:val="23"/>
      </w:rPr>
      <w:t>Prof. Dr. Humberto Felipe da Silva</w:t>
    </w:r>
  </w:p>
  <w:p w14:paraId="32E90DEC" w14:textId="77777777" w:rsidR="000300F8" w:rsidRDefault="000300F8" w:rsidP="000300F8">
    <w:pPr>
      <w:jc w:val="center"/>
      <w:rPr>
        <w:noProof/>
        <w:lang w:eastAsia="pt-BR"/>
      </w:rPr>
    </w:pPr>
    <w:r w:rsidRPr="004D4232">
      <w:rPr>
        <w:rFonts w:ascii="Arial" w:hAnsi="Arial" w:cs="Arial"/>
        <w:szCs w:val="23"/>
      </w:rPr>
      <w:t>EEL Júnior –Consultoria de Engenharia</w:t>
    </w:r>
    <w:r w:rsidRPr="007923AC">
      <w:rPr>
        <w:noProof/>
        <w:lang w:eastAsia="pt-BR"/>
      </w:rPr>
      <w:drawing>
        <wp:anchor distT="0" distB="0" distL="114300" distR="114300" simplePos="0" relativeHeight="251656704" behindDoc="0" locked="0" layoutInCell="1" allowOverlap="1" wp14:anchorId="556EE1EF" wp14:editId="19DE80FE">
          <wp:simplePos x="0" y="0"/>
          <wp:positionH relativeFrom="margin">
            <wp:align>right</wp:align>
          </wp:positionH>
          <wp:positionV relativeFrom="margin">
            <wp:posOffset>-651510</wp:posOffset>
          </wp:positionV>
          <wp:extent cx="869950" cy="628650"/>
          <wp:effectExtent l="0" t="0" r="6350" b="0"/>
          <wp:wrapSquare wrapText="bothSides"/>
          <wp:docPr id="11" name="Imagem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6279" b="16807"/>
                  <a:stretch/>
                </pic:blipFill>
                <pic:spPr bwMode="auto">
                  <a:xfrm>
                    <a:off x="0" y="0"/>
                    <a:ext cx="869950" cy="628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146E357" w14:textId="08074AB9" w:rsidR="000300F8" w:rsidRDefault="000300F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5A1141"/>
    <w:multiLevelType w:val="hybridMultilevel"/>
    <w:tmpl w:val="4B0A4392"/>
    <w:lvl w:ilvl="0" w:tplc="B634994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AD61A14"/>
    <w:multiLevelType w:val="hybridMultilevel"/>
    <w:tmpl w:val="9132CA5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7941CC"/>
    <w:multiLevelType w:val="hybridMultilevel"/>
    <w:tmpl w:val="3B7C6230"/>
    <w:lvl w:ilvl="0" w:tplc="966055A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1503EAB"/>
    <w:multiLevelType w:val="hybridMultilevel"/>
    <w:tmpl w:val="3B7C6230"/>
    <w:lvl w:ilvl="0" w:tplc="966055A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5A90BF0"/>
    <w:multiLevelType w:val="hybridMultilevel"/>
    <w:tmpl w:val="53067EB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6F223C"/>
    <w:multiLevelType w:val="hybridMultilevel"/>
    <w:tmpl w:val="58F647FC"/>
    <w:lvl w:ilvl="0" w:tplc="CB98236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B644417"/>
    <w:multiLevelType w:val="hybridMultilevel"/>
    <w:tmpl w:val="3B7C6230"/>
    <w:lvl w:ilvl="0" w:tplc="966055A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D986BE3"/>
    <w:multiLevelType w:val="hybridMultilevel"/>
    <w:tmpl w:val="ED4E587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6B02AB7A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A512AD"/>
    <w:multiLevelType w:val="hybridMultilevel"/>
    <w:tmpl w:val="41F01686"/>
    <w:lvl w:ilvl="0" w:tplc="041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780A75"/>
    <w:multiLevelType w:val="multilevel"/>
    <w:tmpl w:val="1B063BE6"/>
    <w:lvl w:ilvl="0">
      <w:start w:val="1"/>
      <w:numFmt w:val="decimal"/>
      <w:pStyle w:val="Ttulo1"/>
      <w:lvlText w:val="%1."/>
      <w:lvlJc w:val="left"/>
      <w:pPr>
        <w:ind w:hanging="360"/>
      </w:pPr>
      <w:rPr>
        <w:rFonts w:ascii="Times New Roman" w:eastAsia="Times New Roman" w:hAnsi="Times New Roman" w:hint="default"/>
        <w:b/>
        <w:bCs/>
        <w:spacing w:val="1"/>
        <w:sz w:val="28"/>
        <w:szCs w:val="28"/>
      </w:rPr>
    </w:lvl>
    <w:lvl w:ilvl="1">
      <w:start w:val="1"/>
      <w:numFmt w:val="decimal"/>
      <w:lvlText w:val="%1.%2."/>
      <w:lvlJc w:val="left"/>
      <w:pPr>
        <w:ind w:hanging="634"/>
      </w:pPr>
      <w:rPr>
        <w:rFonts w:ascii="Times New Roman" w:eastAsia="Times New Roman" w:hAnsi="Times New Roman" w:hint="default"/>
        <w:b/>
        <w:bCs/>
        <w:spacing w:val="1"/>
        <w:sz w:val="28"/>
        <w:szCs w:val="28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10" w15:restartNumberingAfterBreak="0">
    <w:nsid w:val="7B140203"/>
    <w:multiLevelType w:val="hybridMultilevel"/>
    <w:tmpl w:val="98D0E292"/>
    <w:lvl w:ilvl="0" w:tplc="B278230C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F3780238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84B2036E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D1949038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22487528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E14C9C08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857098E2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7F987A0A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676C1D70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7"/>
  </w:num>
  <w:num w:numId="3">
    <w:abstractNumId w:val="0"/>
  </w:num>
  <w:num w:numId="4">
    <w:abstractNumId w:val="9"/>
  </w:num>
  <w:num w:numId="5">
    <w:abstractNumId w:val="5"/>
  </w:num>
  <w:num w:numId="6">
    <w:abstractNumId w:val="4"/>
  </w:num>
  <w:num w:numId="7">
    <w:abstractNumId w:val="3"/>
  </w:num>
  <w:num w:numId="8">
    <w:abstractNumId w:val="6"/>
  </w:num>
  <w:num w:numId="9">
    <w:abstractNumId w:val="8"/>
  </w:num>
  <w:num w:numId="10">
    <w:abstractNumId w:val="2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G3NDUyM7Q0Mzc2s7BQ0lEKTi0uzszPAykwrAUA86nVsCwAAAA="/>
  </w:docVars>
  <w:rsids>
    <w:rsidRoot w:val="00521162"/>
    <w:rsid w:val="0000510C"/>
    <w:rsid w:val="000167B0"/>
    <w:rsid w:val="000300F8"/>
    <w:rsid w:val="00034D9D"/>
    <w:rsid w:val="000366C1"/>
    <w:rsid w:val="00036D24"/>
    <w:rsid w:val="00037A16"/>
    <w:rsid w:val="00037D39"/>
    <w:rsid w:val="00037DBE"/>
    <w:rsid w:val="000414FE"/>
    <w:rsid w:val="000415E5"/>
    <w:rsid w:val="0004375B"/>
    <w:rsid w:val="00064847"/>
    <w:rsid w:val="000649B0"/>
    <w:rsid w:val="000672C3"/>
    <w:rsid w:val="000728A4"/>
    <w:rsid w:val="00077C15"/>
    <w:rsid w:val="0008135E"/>
    <w:rsid w:val="0008173D"/>
    <w:rsid w:val="00082539"/>
    <w:rsid w:val="00086033"/>
    <w:rsid w:val="000A3A4A"/>
    <w:rsid w:val="000A7A8E"/>
    <w:rsid w:val="000B0EB6"/>
    <w:rsid w:val="000B4D07"/>
    <w:rsid w:val="000B720D"/>
    <w:rsid w:val="000D197B"/>
    <w:rsid w:val="000D31DA"/>
    <w:rsid w:val="000D49E9"/>
    <w:rsid w:val="000D50C8"/>
    <w:rsid w:val="000E21AC"/>
    <w:rsid w:val="000E4119"/>
    <w:rsid w:val="000F651A"/>
    <w:rsid w:val="00100C1D"/>
    <w:rsid w:val="001029B1"/>
    <w:rsid w:val="001029EA"/>
    <w:rsid w:val="001052BC"/>
    <w:rsid w:val="00106029"/>
    <w:rsid w:val="00111A66"/>
    <w:rsid w:val="00116515"/>
    <w:rsid w:val="00122116"/>
    <w:rsid w:val="00122BE5"/>
    <w:rsid w:val="00123825"/>
    <w:rsid w:val="0013158D"/>
    <w:rsid w:val="001323E8"/>
    <w:rsid w:val="00140FF5"/>
    <w:rsid w:val="00142680"/>
    <w:rsid w:val="00143B23"/>
    <w:rsid w:val="001443F3"/>
    <w:rsid w:val="00152759"/>
    <w:rsid w:val="00153F04"/>
    <w:rsid w:val="00161827"/>
    <w:rsid w:val="00164361"/>
    <w:rsid w:val="00175946"/>
    <w:rsid w:val="0018618D"/>
    <w:rsid w:val="0018665F"/>
    <w:rsid w:val="001901AA"/>
    <w:rsid w:val="00193117"/>
    <w:rsid w:val="001A038C"/>
    <w:rsid w:val="001B07FC"/>
    <w:rsid w:val="001B2B87"/>
    <w:rsid w:val="001B3363"/>
    <w:rsid w:val="001B7907"/>
    <w:rsid w:val="001B7E51"/>
    <w:rsid w:val="001C1C82"/>
    <w:rsid w:val="001C2CA3"/>
    <w:rsid w:val="001C42FA"/>
    <w:rsid w:val="001C7971"/>
    <w:rsid w:val="001D1B34"/>
    <w:rsid w:val="001D47DC"/>
    <w:rsid w:val="001E32D6"/>
    <w:rsid w:val="001E51E5"/>
    <w:rsid w:val="001F09E7"/>
    <w:rsid w:val="001F29CD"/>
    <w:rsid w:val="001F3237"/>
    <w:rsid w:val="00200153"/>
    <w:rsid w:val="00200B09"/>
    <w:rsid w:val="002032C1"/>
    <w:rsid w:val="00206C8C"/>
    <w:rsid w:val="0020792D"/>
    <w:rsid w:val="00211025"/>
    <w:rsid w:val="00213655"/>
    <w:rsid w:val="0022289E"/>
    <w:rsid w:val="00225D6D"/>
    <w:rsid w:val="0022681B"/>
    <w:rsid w:val="0023116D"/>
    <w:rsid w:val="00236A8F"/>
    <w:rsid w:val="00245C87"/>
    <w:rsid w:val="002471B3"/>
    <w:rsid w:val="0025100E"/>
    <w:rsid w:val="00252D0E"/>
    <w:rsid w:val="00263BD6"/>
    <w:rsid w:val="00272510"/>
    <w:rsid w:val="00276452"/>
    <w:rsid w:val="00280366"/>
    <w:rsid w:val="002820D9"/>
    <w:rsid w:val="002955EF"/>
    <w:rsid w:val="002963AF"/>
    <w:rsid w:val="002A419C"/>
    <w:rsid w:val="002A4971"/>
    <w:rsid w:val="002B7945"/>
    <w:rsid w:val="002C053B"/>
    <w:rsid w:val="002C4AE9"/>
    <w:rsid w:val="002C7955"/>
    <w:rsid w:val="002D05C0"/>
    <w:rsid w:val="002D1DE9"/>
    <w:rsid w:val="002D6D12"/>
    <w:rsid w:val="002E5142"/>
    <w:rsid w:val="002E6BB8"/>
    <w:rsid w:val="002F1AAE"/>
    <w:rsid w:val="002F1DFD"/>
    <w:rsid w:val="002F24EB"/>
    <w:rsid w:val="002F5A5B"/>
    <w:rsid w:val="00303CE5"/>
    <w:rsid w:val="003164C0"/>
    <w:rsid w:val="00317DA5"/>
    <w:rsid w:val="00330804"/>
    <w:rsid w:val="003357F9"/>
    <w:rsid w:val="00335CDE"/>
    <w:rsid w:val="00336C26"/>
    <w:rsid w:val="00340255"/>
    <w:rsid w:val="00350266"/>
    <w:rsid w:val="00350953"/>
    <w:rsid w:val="00350A6B"/>
    <w:rsid w:val="00351EF0"/>
    <w:rsid w:val="003601AB"/>
    <w:rsid w:val="00362C9F"/>
    <w:rsid w:val="00363C06"/>
    <w:rsid w:val="003640FE"/>
    <w:rsid w:val="00370A62"/>
    <w:rsid w:val="0037182A"/>
    <w:rsid w:val="00373931"/>
    <w:rsid w:val="0037439E"/>
    <w:rsid w:val="00374434"/>
    <w:rsid w:val="00376F79"/>
    <w:rsid w:val="00381BB1"/>
    <w:rsid w:val="00394178"/>
    <w:rsid w:val="003955AE"/>
    <w:rsid w:val="003957DC"/>
    <w:rsid w:val="00395B00"/>
    <w:rsid w:val="003A3116"/>
    <w:rsid w:val="003B018E"/>
    <w:rsid w:val="003B22B3"/>
    <w:rsid w:val="003C422D"/>
    <w:rsid w:val="003D134B"/>
    <w:rsid w:val="003D567D"/>
    <w:rsid w:val="003D6052"/>
    <w:rsid w:val="003D757C"/>
    <w:rsid w:val="003E08E9"/>
    <w:rsid w:val="003F5004"/>
    <w:rsid w:val="0040122C"/>
    <w:rsid w:val="004013E8"/>
    <w:rsid w:val="004019F2"/>
    <w:rsid w:val="00405914"/>
    <w:rsid w:val="00407DFB"/>
    <w:rsid w:val="004108DF"/>
    <w:rsid w:val="0041250B"/>
    <w:rsid w:val="0042430D"/>
    <w:rsid w:val="0043088B"/>
    <w:rsid w:val="00434541"/>
    <w:rsid w:val="00434968"/>
    <w:rsid w:val="004371A6"/>
    <w:rsid w:val="00437383"/>
    <w:rsid w:val="00441F6B"/>
    <w:rsid w:val="00446071"/>
    <w:rsid w:val="00455408"/>
    <w:rsid w:val="00455454"/>
    <w:rsid w:val="00464CCB"/>
    <w:rsid w:val="004700B2"/>
    <w:rsid w:val="004719EE"/>
    <w:rsid w:val="0047339E"/>
    <w:rsid w:val="0048084B"/>
    <w:rsid w:val="00484CD0"/>
    <w:rsid w:val="00490752"/>
    <w:rsid w:val="00490DC9"/>
    <w:rsid w:val="00495ABE"/>
    <w:rsid w:val="004972AD"/>
    <w:rsid w:val="004A3C1F"/>
    <w:rsid w:val="004A5761"/>
    <w:rsid w:val="004A5FC2"/>
    <w:rsid w:val="004A6DCC"/>
    <w:rsid w:val="004A738E"/>
    <w:rsid w:val="004B26F5"/>
    <w:rsid w:val="004C1A96"/>
    <w:rsid w:val="004C4ECC"/>
    <w:rsid w:val="004C6F5E"/>
    <w:rsid w:val="004D4232"/>
    <w:rsid w:val="004D4624"/>
    <w:rsid w:val="004D5F2D"/>
    <w:rsid w:val="004D7D95"/>
    <w:rsid w:val="004F1112"/>
    <w:rsid w:val="00502898"/>
    <w:rsid w:val="0050382F"/>
    <w:rsid w:val="00503AD4"/>
    <w:rsid w:val="0050561C"/>
    <w:rsid w:val="00507CEC"/>
    <w:rsid w:val="00512CF7"/>
    <w:rsid w:val="0051416A"/>
    <w:rsid w:val="005158A7"/>
    <w:rsid w:val="00521089"/>
    <w:rsid w:val="00521162"/>
    <w:rsid w:val="00522B50"/>
    <w:rsid w:val="00532C4A"/>
    <w:rsid w:val="005377D8"/>
    <w:rsid w:val="00542E1E"/>
    <w:rsid w:val="005477DF"/>
    <w:rsid w:val="00551965"/>
    <w:rsid w:val="00553172"/>
    <w:rsid w:val="00565B72"/>
    <w:rsid w:val="0056740C"/>
    <w:rsid w:val="005675DC"/>
    <w:rsid w:val="00570D5D"/>
    <w:rsid w:val="00572CAC"/>
    <w:rsid w:val="00573B31"/>
    <w:rsid w:val="00580EE1"/>
    <w:rsid w:val="005905AC"/>
    <w:rsid w:val="00590EB6"/>
    <w:rsid w:val="00591F2C"/>
    <w:rsid w:val="005A1CA1"/>
    <w:rsid w:val="005A2F67"/>
    <w:rsid w:val="005B164E"/>
    <w:rsid w:val="005C1F0A"/>
    <w:rsid w:val="005D15E2"/>
    <w:rsid w:val="005D4519"/>
    <w:rsid w:val="00602495"/>
    <w:rsid w:val="00604547"/>
    <w:rsid w:val="00606D15"/>
    <w:rsid w:val="0060773C"/>
    <w:rsid w:val="00607BEC"/>
    <w:rsid w:val="006127CA"/>
    <w:rsid w:val="00613ED7"/>
    <w:rsid w:val="0062236A"/>
    <w:rsid w:val="006249E4"/>
    <w:rsid w:val="0063330B"/>
    <w:rsid w:val="006342C5"/>
    <w:rsid w:val="00634DEE"/>
    <w:rsid w:val="0063730F"/>
    <w:rsid w:val="006402D0"/>
    <w:rsid w:val="00645558"/>
    <w:rsid w:val="006904D4"/>
    <w:rsid w:val="006945A1"/>
    <w:rsid w:val="006A3BAE"/>
    <w:rsid w:val="006A7356"/>
    <w:rsid w:val="006A744F"/>
    <w:rsid w:val="006C6A8C"/>
    <w:rsid w:val="006C6BD8"/>
    <w:rsid w:val="006C72A0"/>
    <w:rsid w:val="006D0013"/>
    <w:rsid w:val="006D55F6"/>
    <w:rsid w:val="006E1015"/>
    <w:rsid w:val="006E198C"/>
    <w:rsid w:val="006F1172"/>
    <w:rsid w:val="006F54DE"/>
    <w:rsid w:val="007027D6"/>
    <w:rsid w:val="0070304E"/>
    <w:rsid w:val="007057AC"/>
    <w:rsid w:val="007116AB"/>
    <w:rsid w:val="00717CF4"/>
    <w:rsid w:val="00721E3C"/>
    <w:rsid w:val="0072670F"/>
    <w:rsid w:val="007271E2"/>
    <w:rsid w:val="00727399"/>
    <w:rsid w:val="007341CD"/>
    <w:rsid w:val="00741651"/>
    <w:rsid w:val="00744F48"/>
    <w:rsid w:val="00751705"/>
    <w:rsid w:val="007540E7"/>
    <w:rsid w:val="007541D7"/>
    <w:rsid w:val="00755182"/>
    <w:rsid w:val="00755D9E"/>
    <w:rsid w:val="00781E70"/>
    <w:rsid w:val="007923AC"/>
    <w:rsid w:val="007A67E4"/>
    <w:rsid w:val="007A6F5E"/>
    <w:rsid w:val="007C13C9"/>
    <w:rsid w:val="007D1527"/>
    <w:rsid w:val="007D36B2"/>
    <w:rsid w:val="007D3D86"/>
    <w:rsid w:val="007D5375"/>
    <w:rsid w:val="007F0272"/>
    <w:rsid w:val="007F3407"/>
    <w:rsid w:val="007F550C"/>
    <w:rsid w:val="00802CA0"/>
    <w:rsid w:val="00811B57"/>
    <w:rsid w:val="00833502"/>
    <w:rsid w:val="008370C4"/>
    <w:rsid w:val="008428A3"/>
    <w:rsid w:val="008449AF"/>
    <w:rsid w:val="00861661"/>
    <w:rsid w:val="00863B7E"/>
    <w:rsid w:val="008738BB"/>
    <w:rsid w:val="0087391E"/>
    <w:rsid w:val="008762D6"/>
    <w:rsid w:val="00877690"/>
    <w:rsid w:val="00882CEA"/>
    <w:rsid w:val="008A17CE"/>
    <w:rsid w:val="008A2F8B"/>
    <w:rsid w:val="008B0D2B"/>
    <w:rsid w:val="008B6A3C"/>
    <w:rsid w:val="008B759F"/>
    <w:rsid w:val="008C43BD"/>
    <w:rsid w:val="008C4934"/>
    <w:rsid w:val="008C67F7"/>
    <w:rsid w:val="008E09C6"/>
    <w:rsid w:val="008E2A9F"/>
    <w:rsid w:val="008F2431"/>
    <w:rsid w:val="008F55E2"/>
    <w:rsid w:val="008F7C10"/>
    <w:rsid w:val="0090462A"/>
    <w:rsid w:val="00910262"/>
    <w:rsid w:val="009169E8"/>
    <w:rsid w:val="00925F8C"/>
    <w:rsid w:val="00927FD4"/>
    <w:rsid w:val="009311E9"/>
    <w:rsid w:val="00947055"/>
    <w:rsid w:val="0095156F"/>
    <w:rsid w:val="009515F9"/>
    <w:rsid w:val="009520D0"/>
    <w:rsid w:val="009602DE"/>
    <w:rsid w:val="0096356A"/>
    <w:rsid w:val="00964562"/>
    <w:rsid w:val="00970F68"/>
    <w:rsid w:val="00981C2E"/>
    <w:rsid w:val="009853ED"/>
    <w:rsid w:val="009861E3"/>
    <w:rsid w:val="0099277C"/>
    <w:rsid w:val="00992B55"/>
    <w:rsid w:val="00996470"/>
    <w:rsid w:val="009A28FA"/>
    <w:rsid w:val="009A633E"/>
    <w:rsid w:val="009A6F9C"/>
    <w:rsid w:val="009B18DD"/>
    <w:rsid w:val="009B4B5C"/>
    <w:rsid w:val="009C23C7"/>
    <w:rsid w:val="009C7B6D"/>
    <w:rsid w:val="009D5C25"/>
    <w:rsid w:val="009E1101"/>
    <w:rsid w:val="009E527D"/>
    <w:rsid w:val="009F011C"/>
    <w:rsid w:val="009F0C51"/>
    <w:rsid w:val="009F320F"/>
    <w:rsid w:val="009F4478"/>
    <w:rsid w:val="009F45F6"/>
    <w:rsid w:val="00A25FEC"/>
    <w:rsid w:val="00A31953"/>
    <w:rsid w:val="00A3287C"/>
    <w:rsid w:val="00A4116F"/>
    <w:rsid w:val="00A42BCF"/>
    <w:rsid w:val="00A535CE"/>
    <w:rsid w:val="00A71669"/>
    <w:rsid w:val="00A75ADF"/>
    <w:rsid w:val="00A84E2D"/>
    <w:rsid w:val="00A8541E"/>
    <w:rsid w:val="00A9340B"/>
    <w:rsid w:val="00AA13F0"/>
    <w:rsid w:val="00AA1EF1"/>
    <w:rsid w:val="00AB27C5"/>
    <w:rsid w:val="00AB3CBE"/>
    <w:rsid w:val="00AC2DE4"/>
    <w:rsid w:val="00AD2DC5"/>
    <w:rsid w:val="00AD3B6C"/>
    <w:rsid w:val="00AF3B79"/>
    <w:rsid w:val="00AF42F3"/>
    <w:rsid w:val="00AF720B"/>
    <w:rsid w:val="00B0294E"/>
    <w:rsid w:val="00B02A0A"/>
    <w:rsid w:val="00B0563F"/>
    <w:rsid w:val="00B14F10"/>
    <w:rsid w:val="00B21DFE"/>
    <w:rsid w:val="00B22F77"/>
    <w:rsid w:val="00B35057"/>
    <w:rsid w:val="00B35141"/>
    <w:rsid w:val="00B4253C"/>
    <w:rsid w:val="00B44CE4"/>
    <w:rsid w:val="00B53D1F"/>
    <w:rsid w:val="00B60FFA"/>
    <w:rsid w:val="00B64FDB"/>
    <w:rsid w:val="00B676B1"/>
    <w:rsid w:val="00B71EEB"/>
    <w:rsid w:val="00B73C29"/>
    <w:rsid w:val="00B75FF3"/>
    <w:rsid w:val="00B82E41"/>
    <w:rsid w:val="00B83204"/>
    <w:rsid w:val="00B84DF1"/>
    <w:rsid w:val="00B91678"/>
    <w:rsid w:val="00B978F3"/>
    <w:rsid w:val="00BA14C4"/>
    <w:rsid w:val="00BB6B4A"/>
    <w:rsid w:val="00BC06CD"/>
    <w:rsid w:val="00BC5F0F"/>
    <w:rsid w:val="00BD27C2"/>
    <w:rsid w:val="00BE488E"/>
    <w:rsid w:val="00BF111F"/>
    <w:rsid w:val="00C00CF8"/>
    <w:rsid w:val="00C06B22"/>
    <w:rsid w:val="00C24F5C"/>
    <w:rsid w:val="00C25768"/>
    <w:rsid w:val="00C25BC0"/>
    <w:rsid w:val="00C270D5"/>
    <w:rsid w:val="00C318D6"/>
    <w:rsid w:val="00C33642"/>
    <w:rsid w:val="00C33C7D"/>
    <w:rsid w:val="00C34B27"/>
    <w:rsid w:val="00C354F8"/>
    <w:rsid w:val="00C41231"/>
    <w:rsid w:val="00C511FA"/>
    <w:rsid w:val="00C52953"/>
    <w:rsid w:val="00C709E4"/>
    <w:rsid w:val="00C71794"/>
    <w:rsid w:val="00C74105"/>
    <w:rsid w:val="00C752E0"/>
    <w:rsid w:val="00C76EB8"/>
    <w:rsid w:val="00C81CEC"/>
    <w:rsid w:val="00C82D92"/>
    <w:rsid w:val="00CB47BA"/>
    <w:rsid w:val="00CB4D93"/>
    <w:rsid w:val="00CB75D9"/>
    <w:rsid w:val="00CC3178"/>
    <w:rsid w:val="00CC4A41"/>
    <w:rsid w:val="00CC53F8"/>
    <w:rsid w:val="00CD1B2B"/>
    <w:rsid w:val="00CE4A57"/>
    <w:rsid w:val="00CF044D"/>
    <w:rsid w:val="00CF4817"/>
    <w:rsid w:val="00CF5515"/>
    <w:rsid w:val="00D04274"/>
    <w:rsid w:val="00D12B78"/>
    <w:rsid w:val="00D14A87"/>
    <w:rsid w:val="00D2210F"/>
    <w:rsid w:val="00D22D27"/>
    <w:rsid w:val="00D331AE"/>
    <w:rsid w:val="00D33F5A"/>
    <w:rsid w:val="00D439EE"/>
    <w:rsid w:val="00D53631"/>
    <w:rsid w:val="00D566C5"/>
    <w:rsid w:val="00D60E10"/>
    <w:rsid w:val="00D67FFD"/>
    <w:rsid w:val="00D84D29"/>
    <w:rsid w:val="00D86400"/>
    <w:rsid w:val="00DA14C9"/>
    <w:rsid w:val="00DA14D0"/>
    <w:rsid w:val="00DA3D3D"/>
    <w:rsid w:val="00DA431A"/>
    <w:rsid w:val="00DA68FB"/>
    <w:rsid w:val="00DB3B01"/>
    <w:rsid w:val="00DC3B22"/>
    <w:rsid w:val="00DC4E68"/>
    <w:rsid w:val="00DC5284"/>
    <w:rsid w:val="00DD5BEC"/>
    <w:rsid w:val="00DD615E"/>
    <w:rsid w:val="00DE3C79"/>
    <w:rsid w:val="00DE4AB6"/>
    <w:rsid w:val="00DF30ED"/>
    <w:rsid w:val="00DF35A4"/>
    <w:rsid w:val="00DF41A0"/>
    <w:rsid w:val="00DF562E"/>
    <w:rsid w:val="00DF728D"/>
    <w:rsid w:val="00E01C31"/>
    <w:rsid w:val="00E07ED4"/>
    <w:rsid w:val="00E16512"/>
    <w:rsid w:val="00E21EFD"/>
    <w:rsid w:val="00E2361C"/>
    <w:rsid w:val="00E34430"/>
    <w:rsid w:val="00E354DE"/>
    <w:rsid w:val="00E35644"/>
    <w:rsid w:val="00E40E26"/>
    <w:rsid w:val="00E60D25"/>
    <w:rsid w:val="00E62856"/>
    <w:rsid w:val="00E62F36"/>
    <w:rsid w:val="00E71E5F"/>
    <w:rsid w:val="00E729A4"/>
    <w:rsid w:val="00E833D9"/>
    <w:rsid w:val="00E86780"/>
    <w:rsid w:val="00E92F94"/>
    <w:rsid w:val="00E930CF"/>
    <w:rsid w:val="00EA1343"/>
    <w:rsid w:val="00EA5EEA"/>
    <w:rsid w:val="00EA75EE"/>
    <w:rsid w:val="00EB11BB"/>
    <w:rsid w:val="00EB3E6D"/>
    <w:rsid w:val="00EB726E"/>
    <w:rsid w:val="00EC4065"/>
    <w:rsid w:val="00ED10FF"/>
    <w:rsid w:val="00ED4971"/>
    <w:rsid w:val="00EE085A"/>
    <w:rsid w:val="00EE5963"/>
    <w:rsid w:val="00EE5A31"/>
    <w:rsid w:val="00EE6761"/>
    <w:rsid w:val="00F06FE2"/>
    <w:rsid w:val="00F102B6"/>
    <w:rsid w:val="00F106AB"/>
    <w:rsid w:val="00F13D07"/>
    <w:rsid w:val="00F16879"/>
    <w:rsid w:val="00F251A0"/>
    <w:rsid w:val="00F27A02"/>
    <w:rsid w:val="00F32808"/>
    <w:rsid w:val="00F34F49"/>
    <w:rsid w:val="00F416EC"/>
    <w:rsid w:val="00F41D06"/>
    <w:rsid w:val="00F46BC9"/>
    <w:rsid w:val="00F4704A"/>
    <w:rsid w:val="00F4782E"/>
    <w:rsid w:val="00F50A59"/>
    <w:rsid w:val="00F51101"/>
    <w:rsid w:val="00F515AD"/>
    <w:rsid w:val="00F5594A"/>
    <w:rsid w:val="00F64749"/>
    <w:rsid w:val="00F65031"/>
    <w:rsid w:val="00F6798E"/>
    <w:rsid w:val="00F71E7B"/>
    <w:rsid w:val="00F76E5E"/>
    <w:rsid w:val="00F91C90"/>
    <w:rsid w:val="00FA25BD"/>
    <w:rsid w:val="00FA5AC9"/>
    <w:rsid w:val="00FB4D72"/>
    <w:rsid w:val="00FB5487"/>
    <w:rsid w:val="00FC1A46"/>
    <w:rsid w:val="00FD1612"/>
    <w:rsid w:val="00FD3122"/>
    <w:rsid w:val="00FD59AA"/>
    <w:rsid w:val="00FD62D5"/>
    <w:rsid w:val="00FE4336"/>
    <w:rsid w:val="00FE6F4A"/>
    <w:rsid w:val="00FF20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4A9F632"/>
  <w15:docId w15:val="{AE151BE5-0C0B-49F6-BC58-D4B1ED4F4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D3122"/>
  </w:style>
  <w:style w:type="paragraph" w:styleId="Ttulo1">
    <w:name w:val="heading 1"/>
    <w:basedOn w:val="Normal"/>
    <w:next w:val="Corpodetexto"/>
    <w:link w:val="Ttulo1Char"/>
    <w:uiPriority w:val="1"/>
    <w:qFormat/>
    <w:rsid w:val="00D2210F"/>
    <w:pPr>
      <w:widowControl w:val="0"/>
      <w:numPr>
        <w:numId w:val="4"/>
      </w:numPr>
      <w:tabs>
        <w:tab w:val="left" w:pos="426"/>
      </w:tabs>
      <w:spacing w:before="360" w:after="240"/>
      <w:ind w:left="454" w:hanging="454"/>
      <w:jc w:val="left"/>
      <w:outlineLvl w:val="0"/>
    </w:pPr>
    <w:rPr>
      <w:rFonts w:ascii="Times New Roman" w:eastAsia="Times New Roman" w:hAnsi="Times New Roman" w:cs="Times New Roman"/>
      <w:b/>
      <w:bCs/>
      <w:caps/>
      <w:spacing w:val="-2"/>
      <w:sz w:val="24"/>
      <w:szCs w:val="28"/>
      <w:u w:color="00000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7A6F5E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7A6F5E"/>
    <w:rPr>
      <w:color w:val="0000FF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D62D5"/>
    <w:rPr>
      <w:rFonts w:ascii="Arial" w:hAnsi="Arial" w:cs="Arial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D62D5"/>
    <w:rPr>
      <w:rFonts w:ascii="Arial" w:hAnsi="Arial" w:cs="Arial"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1"/>
    <w:rsid w:val="00D2210F"/>
    <w:rPr>
      <w:rFonts w:ascii="Times New Roman" w:eastAsia="Times New Roman" w:hAnsi="Times New Roman" w:cs="Times New Roman"/>
      <w:b/>
      <w:bCs/>
      <w:caps/>
      <w:spacing w:val="-2"/>
      <w:sz w:val="24"/>
      <w:szCs w:val="28"/>
      <w:u w:color="000000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D2210F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D2210F"/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354DE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354DE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354DE"/>
    <w:rPr>
      <w:vertAlign w:val="superscript"/>
    </w:rPr>
  </w:style>
  <w:style w:type="table" w:styleId="Tabelacomgrade">
    <w:name w:val="Table Grid"/>
    <w:basedOn w:val="Tabelanormal"/>
    <w:uiPriority w:val="39"/>
    <w:rsid w:val="002803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Fontepargpadro"/>
    <w:rsid w:val="00D84D29"/>
  </w:style>
  <w:style w:type="paragraph" w:styleId="NormalWeb">
    <w:name w:val="Normal (Web)"/>
    <w:basedOn w:val="Normal"/>
    <w:uiPriority w:val="99"/>
    <w:semiHidden/>
    <w:unhideWhenUsed/>
    <w:rsid w:val="008428A3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Corpodotrabalho">
    <w:name w:val="Corpo do trabalho"/>
    <w:basedOn w:val="Normal"/>
    <w:link w:val="CorpodotrabalhoChar"/>
    <w:autoRedefine/>
    <w:qFormat/>
    <w:rsid w:val="007923AC"/>
    <w:pPr>
      <w:spacing w:line="300" w:lineRule="atLeast"/>
      <w:ind w:firstLine="851"/>
    </w:pPr>
    <w:rPr>
      <w:rFonts w:ascii="Times New Roman" w:hAnsi="Times New Roman" w:cs="Arial"/>
      <w:sz w:val="24"/>
      <w:szCs w:val="23"/>
    </w:rPr>
  </w:style>
  <w:style w:type="paragraph" w:styleId="Cabealho">
    <w:name w:val="header"/>
    <w:basedOn w:val="Normal"/>
    <w:link w:val="CabealhoChar"/>
    <w:uiPriority w:val="99"/>
    <w:unhideWhenUsed/>
    <w:rsid w:val="007923AC"/>
    <w:pPr>
      <w:tabs>
        <w:tab w:val="center" w:pos="4252"/>
        <w:tab w:val="right" w:pos="8504"/>
      </w:tabs>
    </w:pPr>
  </w:style>
  <w:style w:type="character" w:customStyle="1" w:styleId="CorpodotrabalhoChar">
    <w:name w:val="Corpo do trabalho Char"/>
    <w:basedOn w:val="Fontepargpadro"/>
    <w:link w:val="Corpodotrabalho"/>
    <w:rsid w:val="007923AC"/>
    <w:rPr>
      <w:rFonts w:ascii="Times New Roman" w:hAnsi="Times New Roman" w:cs="Arial"/>
      <w:sz w:val="24"/>
      <w:szCs w:val="23"/>
    </w:rPr>
  </w:style>
  <w:style w:type="character" w:customStyle="1" w:styleId="CabealhoChar">
    <w:name w:val="Cabeçalho Char"/>
    <w:basedOn w:val="Fontepargpadro"/>
    <w:link w:val="Cabealho"/>
    <w:uiPriority w:val="99"/>
    <w:rsid w:val="007923AC"/>
  </w:style>
  <w:style w:type="paragraph" w:styleId="Rodap">
    <w:name w:val="footer"/>
    <w:basedOn w:val="Normal"/>
    <w:link w:val="RodapChar"/>
    <w:uiPriority w:val="99"/>
    <w:unhideWhenUsed/>
    <w:rsid w:val="007923AC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7923AC"/>
  </w:style>
  <w:style w:type="character" w:styleId="HiperlinkVisitado">
    <w:name w:val="FollowedHyperlink"/>
    <w:basedOn w:val="Fontepargpadro"/>
    <w:uiPriority w:val="99"/>
    <w:semiHidden/>
    <w:unhideWhenUsed/>
    <w:rsid w:val="00276452"/>
    <w:rPr>
      <w:color w:val="954F72" w:themeColor="followedHyperlink"/>
      <w:u w:val="single"/>
    </w:rPr>
  </w:style>
  <w:style w:type="paragraph" w:styleId="Ttulo">
    <w:name w:val="Title"/>
    <w:basedOn w:val="Normal"/>
    <w:next w:val="Normal"/>
    <w:link w:val="TtuloChar"/>
    <w:uiPriority w:val="10"/>
    <w:qFormat/>
    <w:rsid w:val="004A738E"/>
    <w:pPr>
      <w:spacing w:before="360" w:after="120"/>
      <w:contextualSpacing/>
    </w:pPr>
    <w:rPr>
      <w:rFonts w:ascii="Arial" w:eastAsiaTheme="majorEastAsia" w:hAnsi="Arial" w:cstheme="majorBidi"/>
      <w:b/>
      <w:spacing w:val="-10"/>
      <w:kern w:val="28"/>
      <w:sz w:val="24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4A738E"/>
    <w:rPr>
      <w:rFonts w:ascii="Arial" w:eastAsiaTheme="majorEastAsia" w:hAnsi="Arial" w:cstheme="majorBidi"/>
      <w:b/>
      <w:spacing w:val="-10"/>
      <w:kern w:val="28"/>
      <w:sz w:val="24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253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4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humberto.felipe@usp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3F9EDC-C606-49C6-9094-88189F2E75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626</Words>
  <Characters>3385</Characters>
  <Application>Microsoft Office Word</Application>
  <DocSecurity>0</DocSecurity>
  <Lines>28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mberto felipe da silva</dc:creator>
  <cp:keywords/>
  <dc:description/>
  <cp:lastModifiedBy>Humberto Felipe da Silva</cp:lastModifiedBy>
  <cp:revision>13</cp:revision>
  <cp:lastPrinted>2016-09-16T22:28:00Z</cp:lastPrinted>
  <dcterms:created xsi:type="dcterms:W3CDTF">2017-04-16T11:55:00Z</dcterms:created>
  <dcterms:modified xsi:type="dcterms:W3CDTF">2017-05-09T19:39:00Z</dcterms:modified>
</cp:coreProperties>
</file>